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33F0C" w14:textId="2E8A640B" w:rsidR="009A078A" w:rsidRDefault="78A8C519" w:rsidP="009A078A">
      <w:pPr>
        <w:spacing w:line="240" w:lineRule="auto"/>
        <w:jc w:val="center"/>
        <w:rPr>
          <w:rFonts w:ascii="Garamond" w:eastAsia="Avenir Next LT Pro" w:hAnsi="Garamond" w:cs="Segoe UI"/>
          <w:b/>
          <w:bCs/>
          <w:sz w:val="40"/>
          <w:szCs w:val="40"/>
        </w:rPr>
      </w:pPr>
      <w:r w:rsidRPr="000409F6">
        <w:rPr>
          <w:rFonts w:ascii="Garamond" w:eastAsia="Avenir Next LT Pro" w:hAnsi="Garamond" w:cs="Segoe UI"/>
          <w:b/>
          <w:bCs/>
          <w:sz w:val="40"/>
          <w:szCs w:val="40"/>
        </w:rPr>
        <w:t>Jeremiah Snow</w:t>
      </w:r>
    </w:p>
    <w:p w14:paraId="02F9085F" w14:textId="26A2B1AE" w:rsidR="0087007F" w:rsidRPr="0087007F" w:rsidRDefault="009A078A" w:rsidP="00CB42A9">
      <w:pPr>
        <w:spacing w:line="240" w:lineRule="auto"/>
        <w:jc w:val="center"/>
        <w:rPr>
          <w:rFonts w:ascii="Garamond" w:eastAsia="Avenir Next LT Pro" w:hAnsi="Garamond" w:cs="Segoe UI"/>
          <w:sz w:val="24"/>
          <w:szCs w:val="24"/>
        </w:rPr>
      </w:pPr>
      <w:r>
        <w:rPr>
          <w:rFonts w:ascii="Garamond" w:eastAsia="Avenir Next LT Pro" w:hAnsi="Garamond" w:cs="Segoe UI"/>
          <w:sz w:val="24"/>
          <w:szCs w:val="24"/>
        </w:rPr>
        <w:t>Proficient s</w:t>
      </w:r>
      <w:r w:rsidR="0087007F">
        <w:rPr>
          <w:rFonts w:ascii="Garamond" w:eastAsia="Avenir Next LT Pro" w:hAnsi="Garamond" w:cs="Segoe UI"/>
          <w:sz w:val="24"/>
          <w:szCs w:val="24"/>
        </w:rPr>
        <w:t xml:space="preserve">oftware developer </w:t>
      </w:r>
      <w:r w:rsidR="00550CD6">
        <w:rPr>
          <w:rFonts w:ascii="Garamond" w:eastAsia="Avenir Next LT Pro" w:hAnsi="Garamond" w:cs="Segoe UI"/>
          <w:sz w:val="24"/>
          <w:szCs w:val="24"/>
        </w:rPr>
        <w:t>seeking permanent industry role.</w:t>
      </w:r>
    </w:p>
    <w:p w14:paraId="5BE9D963" w14:textId="245839AA" w:rsidR="00EC3E55" w:rsidRDefault="00EC3E55" w:rsidP="00CB42A9">
      <w:pPr>
        <w:spacing w:line="240" w:lineRule="auto"/>
        <w:jc w:val="center"/>
        <w:rPr>
          <w:rFonts w:ascii="Garamond" w:eastAsia="Avenir Next LT Pro" w:hAnsi="Garamond" w:cs="Segoe UI"/>
          <w:sz w:val="24"/>
          <w:szCs w:val="24"/>
        </w:rPr>
      </w:pPr>
      <w:r w:rsidRPr="00CB42A9">
        <w:rPr>
          <w:rFonts w:ascii="Garamond" w:eastAsia="Avenir Next LT Pro" w:hAnsi="Garamond" w:cs="Segoe UI"/>
          <w:sz w:val="24"/>
          <w:szCs w:val="24"/>
        </w:rPr>
        <w:t xml:space="preserve">Seattle, </w:t>
      </w:r>
      <w:r w:rsidR="00CB42A9">
        <w:rPr>
          <w:rFonts w:ascii="Garamond" w:eastAsia="Avenir Next LT Pro" w:hAnsi="Garamond" w:cs="Segoe UI"/>
          <w:sz w:val="24"/>
          <w:szCs w:val="24"/>
        </w:rPr>
        <w:t xml:space="preserve">WA </w:t>
      </w:r>
      <w:r w:rsidR="00CB42A9" w:rsidRPr="00CB42A9">
        <w:rPr>
          <w:rFonts w:ascii="Garamond" w:eastAsia="Avenir Next LT Pro" w:hAnsi="Garamond" w:cs="Segoe UI"/>
          <w:sz w:val="24"/>
          <w:szCs w:val="24"/>
        </w:rPr>
        <w:t>•</w:t>
      </w:r>
      <w:r w:rsidR="00CB42A9">
        <w:rPr>
          <w:rFonts w:ascii="Garamond" w:eastAsia="Avenir Next LT Pro" w:hAnsi="Garamond" w:cs="Segoe UI"/>
          <w:sz w:val="24"/>
          <w:szCs w:val="24"/>
        </w:rPr>
        <w:t xml:space="preserve"> (206)</w:t>
      </w:r>
      <w:r w:rsidR="00480731">
        <w:rPr>
          <w:rFonts w:ascii="Garamond" w:eastAsia="Avenir Next LT Pro" w:hAnsi="Garamond" w:cs="Segoe UI"/>
          <w:sz w:val="24"/>
          <w:szCs w:val="24"/>
        </w:rPr>
        <w:t xml:space="preserve"> </w:t>
      </w:r>
      <w:r w:rsidR="00CB42A9">
        <w:rPr>
          <w:rFonts w:ascii="Garamond" w:eastAsia="Avenir Next LT Pro" w:hAnsi="Garamond" w:cs="Segoe UI"/>
          <w:sz w:val="24"/>
          <w:szCs w:val="24"/>
        </w:rPr>
        <w:t xml:space="preserve">379-0109 </w:t>
      </w:r>
      <w:r w:rsidR="00CB42A9" w:rsidRPr="00CB42A9">
        <w:rPr>
          <w:rFonts w:ascii="Garamond" w:eastAsia="Avenir Next LT Pro" w:hAnsi="Garamond" w:cs="Segoe UI"/>
          <w:sz w:val="24"/>
          <w:szCs w:val="24"/>
        </w:rPr>
        <w:t>•</w:t>
      </w:r>
      <w:r w:rsidR="00BD56A2" w:rsidRPr="00BD56A2">
        <w:rPr>
          <w:rFonts w:ascii="Garamond" w:eastAsia="Avenir Next LT Pro" w:hAnsi="Garamond" w:cs="Segoe UI"/>
          <w:sz w:val="24"/>
          <w:szCs w:val="24"/>
        </w:rPr>
        <w:t xml:space="preserve"> </w:t>
      </w:r>
      <w:hyperlink r:id="rId10" w:history="1">
        <w:r w:rsidR="00016962" w:rsidRPr="0009130E">
          <w:rPr>
            <w:rStyle w:val="Hyperlink"/>
            <w:rFonts w:ascii="Garamond" w:eastAsia="Avenir Next LT Pro" w:hAnsi="Garamond" w:cs="Segoe UI"/>
            <w:sz w:val="24"/>
            <w:szCs w:val="24"/>
          </w:rPr>
          <w:t>https://jlsnow301.github.io</w:t>
        </w:r>
      </w:hyperlink>
      <w:r w:rsidR="00016962">
        <w:rPr>
          <w:rFonts w:ascii="Garamond" w:eastAsia="Avenir Next LT Pro" w:hAnsi="Garamond" w:cs="Segoe UI"/>
          <w:color w:val="000000" w:themeColor="text1"/>
          <w:sz w:val="24"/>
          <w:szCs w:val="24"/>
        </w:rPr>
        <w:t xml:space="preserve"> </w:t>
      </w:r>
      <w:r w:rsidR="00016962" w:rsidRPr="00CB42A9">
        <w:rPr>
          <w:rFonts w:ascii="Garamond" w:eastAsia="Avenir Next LT Pro" w:hAnsi="Garamond" w:cs="Segoe UI"/>
          <w:sz w:val="24"/>
          <w:szCs w:val="24"/>
        </w:rPr>
        <w:t>•</w:t>
      </w:r>
      <w:r w:rsidR="00016962">
        <w:rPr>
          <w:rFonts w:ascii="Garamond" w:eastAsia="Avenir Next LT Pro" w:hAnsi="Garamond" w:cs="Segoe UI"/>
          <w:sz w:val="24"/>
          <w:szCs w:val="24"/>
        </w:rPr>
        <w:t xml:space="preserve"> </w:t>
      </w:r>
      <w:hyperlink r:id="rId11" w:history="1">
        <w:r w:rsidR="00016962" w:rsidRPr="0009130E">
          <w:rPr>
            <w:rStyle w:val="Hyperlink"/>
            <w:rFonts w:ascii="Garamond" w:eastAsia="Avenir Next LT Pro" w:hAnsi="Garamond" w:cs="Segoe UI"/>
            <w:sz w:val="24"/>
            <w:szCs w:val="24"/>
          </w:rPr>
          <w:t>jlsnow.301@gmail.com</w:t>
        </w:r>
      </w:hyperlink>
      <w:r w:rsidR="00016962">
        <w:rPr>
          <w:rFonts w:ascii="Garamond" w:eastAsia="Avenir Next LT Pro" w:hAnsi="Garamond" w:cs="Segoe UI"/>
          <w:sz w:val="24"/>
          <w:szCs w:val="24"/>
        </w:rPr>
        <w:t xml:space="preserve"> </w:t>
      </w:r>
      <w:hyperlink r:id="rId12" w:history="1">
        <w:r w:rsidR="00016962" w:rsidRPr="0009130E">
          <w:rPr>
            <w:rStyle w:val="Hyperlink"/>
            <w:rFonts w:ascii="Garamond" w:eastAsia="Avenir Next LT Pro" w:hAnsi="Garamond" w:cs="Segoe UI"/>
            <w:sz w:val="24"/>
            <w:szCs w:val="24"/>
          </w:rPr>
          <w:t>https://www.github.com/jlsnow301</w:t>
        </w:r>
      </w:hyperlink>
      <w:r w:rsidR="00016962">
        <w:rPr>
          <w:rFonts w:ascii="Garamond" w:eastAsia="Avenir Next LT Pro" w:hAnsi="Garamond" w:cs="Segoe UI"/>
          <w:sz w:val="24"/>
          <w:szCs w:val="24"/>
        </w:rPr>
        <w:t xml:space="preserve"> </w:t>
      </w:r>
      <w:r w:rsidR="00BD56A2" w:rsidRPr="00CB42A9">
        <w:rPr>
          <w:rFonts w:ascii="Garamond" w:eastAsia="Avenir Next LT Pro" w:hAnsi="Garamond" w:cs="Segoe UI"/>
          <w:sz w:val="24"/>
          <w:szCs w:val="24"/>
        </w:rPr>
        <w:t>•</w:t>
      </w:r>
      <w:r w:rsidR="00CB42A9">
        <w:rPr>
          <w:rFonts w:ascii="Garamond" w:eastAsia="Avenir Next LT Pro" w:hAnsi="Garamond" w:cs="Segoe UI"/>
          <w:sz w:val="24"/>
          <w:szCs w:val="24"/>
        </w:rPr>
        <w:t xml:space="preserve"> </w:t>
      </w:r>
      <w:hyperlink r:id="rId13" w:history="1">
        <w:r w:rsidR="00CB42A9" w:rsidRPr="0009130E">
          <w:rPr>
            <w:rStyle w:val="Hyperlink"/>
            <w:rFonts w:ascii="Garamond" w:eastAsia="Avenir Next LT Pro" w:hAnsi="Garamond" w:cs="Segoe UI"/>
            <w:sz w:val="24"/>
            <w:szCs w:val="24"/>
          </w:rPr>
          <w:t>https://www.linkedin.com/in/jlsnow301</w:t>
        </w:r>
      </w:hyperlink>
      <w:r w:rsidR="00CB42A9">
        <w:rPr>
          <w:rFonts w:ascii="Garamond" w:eastAsia="Avenir Next LT Pro" w:hAnsi="Garamond" w:cs="Segoe UI"/>
          <w:sz w:val="24"/>
          <w:szCs w:val="24"/>
        </w:rPr>
        <w:t xml:space="preserve"> </w:t>
      </w:r>
    </w:p>
    <w:p w14:paraId="472AD0FC" w14:textId="3984CD39" w:rsidR="008458F8" w:rsidRPr="00BD56A2" w:rsidRDefault="008458F8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8"/>
          <w:szCs w:val="28"/>
        </w:rPr>
      </w:pPr>
      <w:r w:rsidRPr="00BD56A2">
        <w:rPr>
          <w:rFonts w:ascii="Garamond" w:eastAsia="Avenir Next LT Pro" w:hAnsi="Garamond" w:cs="Segoe UI"/>
          <w:b/>
          <w:bCs/>
          <w:color w:val="auto"/>
          <w:sz w:val="28"/>
          <w:szCs w:val="28"/>
        </w:rPr>
        <w:t>Skills</w:t>
      </w:r>
    </w:p>
    <w:p w14:paraId="36C1E0B2" w14:textId="77777777" w:rsidR="00CB42A9" w:rsidRPr="00CB42A9" w:rsidRDefault="00CB42A9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0C90016E" w14:textId="633FDB92" w:rsidR="008458F8" w:rsidRPr="00CB42A9" w:rsidRDefault="008458F8" w:rsidP="00DA0412">
      <w:pPr>
        <w:pStyle w:val="ListParagraph"/>
        <w:numPr>
          <w:ilvl w:val="0"/>
          <w:numId w:val="2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Languages: </w:t>
      </w:r>
      <w:r w:rsidR="00AF023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TypeScript,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JavaScript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,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Java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,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Python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,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Go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,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C#</w:t>
      </w:r>
    </w:p>
    <w:p w14:paraId="4203F83E" w14:textId="7E929805" w:rsidR="008458F8" w:rsidRPr="00CB42A9" w:rsidRDefault="008458F8" w:rsidP="00DA0412">
      <w:pPr>
        <w:pStyle w:val="ListParagraph"/>
        <w:numPr>
          <w:ilvl w:val="0"/>
          <w:numId w:val="2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Frameworks: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React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,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React Native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>,</w:t>
      </w:r>
      <w:r w:rsidR="005E66AF">
        <w:rPr>
          <w:rFonts w:ascii="Garamond" w:eastAsia="Avenir Next LT Pro" w:hAnsi="Garamond" w:cs="Segoe UI"/>
          <w:color w:val="auto"/>
          <w:sz w:val="24"/>
          <w:szCs w:val="24"/>
        </w:rPr>
        <w:t xml:space="preserve"> Inferno, 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>Node, MongoDB, Express, Deno, Expo</w:t>
      </w:r>
    </w:p>
    <w:p w14:paraId="59893F83" w14:textId="0D8ECA64" w:rsidR="00EC3E55" w:rsidRPr="00CB42A9" w:rsidRDefault="004261EC" w:rsidP="00DA0412">
      <w:pPr>
        <w:pStyle w:val="ListParagraph"/>
        <w:numPr>
          <w:ilvl w:val="0"/>
          <w:numId w:val="2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Services: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AWS, Azure, Firebase, GitHub, Google Cloud Platform</w:t>
      </w:r>
    </w:p>
    <w:p w14:paraId="39F71972" w14:textId="77777777" w:rsidR="00CB42A9" w:rsidRPr="00CB42A9" w:rsidRDefault="00CB42A9" w:rsidP="00CB42A9">
      <w:pPr>
        <w:pStyle w:val="ListParagraph"/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2B35A440" w14:textId="2C48FD83" w:rsidR="00544CBE" w:rsidRPr="00BD56A2" w:rsidRDefault="00544CBE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8"/>
          <w:szCs w:val="28"/>
        </w:rPr>
      </w:pPr>
      <w:r w:rsidRPr="00BD56A2">
        <w:rPr>
          <w:rFonts w:ascii="Garamond" w:eastAsia="Avenir Next LT Pro" w:hAnsi="Garamond" w:cs="Segoe UI"/>
          <w:b/>
          <w:bCs/>
          <w:color w:val="auto"/>
          <w:sz w:val="28"/>
          <w:szCs w:val="28"/>
        </w:rPr>
        <w:t>Experience</w:t>
      </w:r>
    </w:p>
    <w:p w14:paraId="22C6A3C0" w14:textId="77777777" w:rsidR="00CB42A9" w:rsidRPr="00CB42A9" w:rsidRDefault="00CB42A9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454722C6" w14:textId="4DF6F5CD" w:rsidR="001F2791" w:rsidRDefault="00544CBE" w:rsidP="001F2791">
      <w:p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Full Stack Engineer</w:t>
      </w:r>
      <w:r w:rsidR="00D50872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at TGStation</w:t>
      </w: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.</w:t>
      </w:r>
      <w:r w:rsidR="009F6DC8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8B6F80" w:rsidRPr="00D50872">
        <w:rPr>
          <w:rFonts w:ascii="Garamond" w:eastAsia="Avenir Next LT Pro" w:hAnsi="Garamond" w:cs="Segoe UI"/>
          <w:color w:val="auto"/>
          <w:sz w:val="24"/>
          <w:szCs w:val="24"/>
        </w:rPr>
        <w:t>March 2021 - Present.</w:t>
      </w:r>
      <w:r w:rsidR="008B6F80"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</w:t>
      </w:r>
    </w:p>
    <w:p w14:paraId="5BE54234" w14:textId="086580EE" w:rsidR="00544CBE" w:rsidRPr="001F2791" w:rsidRDefault="009F6DC8" w:rsidP="001F2791">
      <w:p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 w:rsidRPr="001F2791">
        <w:rPr>
          <w:rFonts w:ascii="Garamond" w:eastAsia="Avenir Next LT Pro" w:hAnsi="Garamond" w:cs="Segoe UI"/>
          <w:color w:val="auto"/>
          <w:sz w:val="24"/>
          <w:szCs w:val="24"/>
        </w:rPr>
        <w:t xml:space="preserve">The largest and most populous </w:t>
      </w:r>
      <w:r w:rsidR="006A75DF" w:rsidRPr="001F2791">
        <w:rPr>
          <w:rFonts w:ascii="Garamond" w:eastAsia="Avenir Next LT Pro" w:hAnsi="Garamond" w:cs="Segoe UI"/>
          <w:color w:val="auto"/>
          <w:sz w:val="24"/>
          <w:szCs w:val="24"/>
        </w:rPr>
        <w:t>open-source game.</w:t>
      </w:r>
      <w:r w:rsidR="00F17389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0409F6">
        <w:rPr>
          <w:rFonts w:ascii="Garamond" w:eastAsia="Avenir Next LT Pro" w:hAnsi="Garamond" w:cs="Segoe UI"/>
          <w:color w:val="auto"/>
          <w:sz w:val="24"/>
          <w:szCs w:val="24"/>
        </w:rPr>
        <w:t xml:space="preserve">Incredibly active, boasting </w:t>
      </w:r>
      <w:r w:rsidR="00FB5740">
        <w:rPr>
          <w:rFonts w:ascii="Garamond" w:eastAsia="Avenir Next LT Pro" w:hAnsi="Garamond" w:cs="Segoe UI"/>
          <w:color w:val="auto"/>
          <w:sz w:val="24"/>
          <w:szCs w:val="24"/>
        </w:rPr>
        <w:t>~</w:t>
      </w:r>
      <w:r w:rsidR="000409F6">
        <w:rPr>
          <w:rFonts w:ascii="Garamond" w:eastAsia="Avenir Next LT Pro" w:hAnsi="Garamond" w:cs="Segoe UI"/>
          <w:color w:val="auto"/>
          <w:sz w:val="24"/>
          <w:szCs w:val="24"/>
        </w:rPr>
        <w:t>120 pull requests per week.</w:t>
      </w:r>
    </w:p>
    <w:p w14:paraId="21CB01B2" w14:textId="3182A932" w:rsidR="006A75DF" w:rsidRPr="00CB42A9" w:rsidRDefault="006A75DF" w:rsidP="00DA0412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Converted decades old </w:t>
      </w:r>
      <w:r w:rsidR="00BA2137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HTML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interfaces into modern TypeScript React (Inferno</w:t>
      </w:r>
      <w:r w:rsidR="008643E7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FB5740">
        <w:rPr>
          <w:rFonts w:ascii="Garamond" w:eastAsia="Avenir Next LT Pro" w:hAnsi="Garamond" w:cs="Segoe UI"/>
          <w:color w:val="auto"/>
          <w:sz w:val="24"/>
          <w:szCs w:val="24"/>
        </w:rPr>
        <w:t>f</w:t>
      </w:r>
      <w:r w:rsidR="008643E7" w:rsidRPr="00CB42A9">
        <w:rPr>
          <w:rFonts w:ascii="Garamond" w:eastAsia="Avenir Next LT Pro" w:hAnsi="Garamond" w:cs="Segoe UI"/>
          <w:color w:val="auto"/>
          <w:sz w:val="24"/>
          <w:szCs w:val="24"/>
        </w:rPr>
        <w:t>ramework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).</w:t>
      </w:r>
    </w:p>
    <w:p w14:paraId="0B139D13" w14:textId="6028DDFB" w:rsidR="008643E7" w:rsidRPr="00CB42A9" w:rsidRDefault="00D47FD5" w:rsidP="00DA0412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Built sleek, </w:t>
      </w:r>
      <w:r w:rsidR="00BA1CC4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responsive user interfaces </w:t>
      </w:r>
      <w:r w:rsidR="00FD2FAB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and APIs </w:t>
      </w:r>
      <w:r w:rsidR="0082038A" w:rsidRPr="00CB42A9">
        <w:rPr>
          <w:rFonts w:ascii="Garamond" w:eastAsia="Avenir Next LT Pro" w:hAnsi="Garamond" w:cs="Segoe UI"/>
          <w:color w:val="auto"/>
          <w:sz w:val="24"/>
          <w:szCs w:val="24"/>
        </w:rPr>
        <w:t>under strict code standards.</w:t>
      </w:r>
    </w:p>
    <w:p w14:paraId="37CB3942" w14:textId="183D6956" w:rsidR="0082038A" w:rsidRPr="00CB42A9" w:rsidRDefault="00E84FCA" w:rsidP="00DA0412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Replaced thousands of </w:t>
      </w:r>
      <w:r w:rsidR="00A00ABA" w:rsidRPr="00CB42A9">
        <w:rPr>
          <w:rFonts w:ascii="Garamond" w:eastAsia="Avenir Next LT Pro" w:hAnsi="Garamond" w:cs="Segoe UI"/>
          <w:color w:val="auto"/>
          <w:sz w:val="24"/>
          <w:szCs w:val="24"/>
        </w:rPr>
        <w:t>user dialog instances with secure, feature loaded alternatives.</w:t>
      </w:r>
    </w:p>
    <w:p w14:paraId="29F1AFA4" w14:textId="39CAB39B" w:rsidR="00544CBE" w:rsidRPr="00CB42A9" w:rsidRDefault="007B4A06" w:rsidP="00DA0412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Working as an issue manager, </w:t>
      </w:r>
      <w:r w:rsidR="0098646D">
        <w:rPr>
          <w:rFonts w:ascii="Garamond" w:eastAsia="Avenir Next LT Pro" w:hAnsi="Garamond" w:cs="Segoe UI"/>
          <w:color w:val="auto"/>
          <w:sz w:val="24"/>
          <w:szCs w:val="24"/>
        </w:rPr>
        <w:t xml:space="preserve">quickly </w:t>
      </w:r>
      <w:r w:rsidR="00A405B2">
        <w:rPr>
          <w:rFonts w:ascii="Garamond" w:eastAsia="Avenir Next LT Pro" w:hAnsi="Garamond" w:cs="Segoe UI"/>
          <w:color w:val="auto"/>
          <w:sz w:val="24"/>
          <w:szCs w:val="24"/>
        </w:rPr>
        <w:t xml:space="preserve">tested, confirmed, and </w:t>
      </w:r>
      <w:r w:rsidR="0098646D">
        <w:rPr>
          <w:rFonts w:ascii="Garamond" w:eastAsia="Avenir Next LT Pro" w:hAnsi="Garamond" w:cs="Segoe UI"/>
          <w:color w:val="auto"/>
          <w:sz w:val="24"/>
          <w:szCs w:val="24"/>
        </w:rPr>
        <w:t xml:space="preserve">resolved </w:t>
      </w:r>
      <w:r w:rsidR="003C2432">
        <w:rPr>
          <w:rFonts w:ascii="Garamond" w:eastAsia="Avenir Next LT Pro" w:hAnsi="Garamond" w:cs="Segoe UI"/>
          <w:color w:val="auto"/>
          <w:sz w:val="24"/>
          <w:szCs w:val="24"/>
        </w:rPr>
        <w:t>bugs reported</w:t>
      </w:r>
      <w:r w:rsidR="00A405B2">
        <w:rPr>
          <w:rFonts w:ascii="Garamond" w:eastAsia="Avenir Next LT Pro" w:hAnsi="Garamond" w:cs="Segoe UI"/>
          <w:color w:val="auto"/>
          <w:sz w:val="24"/>
          <w:szCs w:val="24"/>
        </w:rPr>
        <w:t xml:space="preserve"> via GitHub</w:t>
      </w:r>
      <w:r w:rsidR="00BA2137" w:rsidRPr="00CB42A9">
        <w:rPr>
          <w:rFonts w:ascii="Garamond" w:eastAsia="Avenir Next LT Pro" w:hAnsi="Garamond" w:cs="Segoe UI"/>
          <w:color w:val="auto"/>
          <w:sz w:val="24"/>
          <w:szCs w:val="24"/>
        </w:rPr>
        <w:t>.</w:t>
      </w:r>
    </w:p>
    <w:p w14:paraId="1245639C" w14:textId="56E2A6B7" w:rsidR="001F2791" w:rsidRDefault="00480731" w:rsidP="001F2791">
      <w:p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React Native Engineer</w:t>
      </w:r>
      <w:r w:rsidR="00D50872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at </w:t>
      </w:r>
      <w:r w:rsidR="00D50872"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Ambient Nois</w:t>
      </w:r>
      <w:r w:rsidR="00D50872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e</w:t>
      </w: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.</w:t>
      </w:r>
      <w:r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</w:t>
      </w:r>
      <w:r w:rsidR="00A0180F" w:rsidRPr="00D50872">
        <w:rPr>
          <w:rFonts w:ascii="Garamond" w:eastAsia="Avenir Next LT Pro" w:hAnsi="Garamond" w:cs="Segoe UI"/>
          <w:color w:val="auto"/>
          <w:sz w:val="24"/>
          <w:szCs w:val="24"/>
        </w:rPr>
        <w:t>March 202</w:t>
      </w:r>
      <w:r w:rsidR="001F2791" w:rsidRPr="00D50872">
        <w:rPr>
          <w:rFonts w:ascii="Garamond" w:eastAsia="Avenir Next LT Pro" w:hAnsi="Garamond" w:cs="Segoe UI"/>
          <w:color w:val="auto"/>
          <w:sz w:val="24"/>
          <w:szCs w:val="24"/>
        </w:rPr>
        <w:t>0</w:t>
      </w:r>
      <w:r w:rsidR="00A0180F" w:rsidRPr="00D50872">
        <w:rPr>
          <w:rFonts w:ascii="Garamond" w:eastAsia="Avenir Next LT Pro" w:hAnsi="Garamond" w:cs="Segoe UI"/>
          <w:color w:val="auto"/>
          <w:sz w:val="24"/>
          <w:szCs w:val="24"/>
        </w:rPr>
        <w:t xml:space="preserve"> -</w:t>
      </w:r>
      <w:r w:rsidRPr="00D50872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1F2791" w:rsidRPr="00D50872">
        <w:rPr>
          <w:rFonts w:ascii="Garamond" w:eastAsia="Avenir Next LT Pro" w:hAnsi="Garamond" w:cs="Segoe UI"/>
          <w:color w:val="auto"/>
          <w:sz w:val="24"/>
          <w:szCs w:val="24"/>
        </w:rPr>
        <w:t>March 2021.</w:t>
      </w:r>
      <w:r w:rsidR="001F2791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</w:t>
      </w:r>
    </w:p>
    <w:p w14:paraId="309F20EF" w14:textId="1BC91CE0" w:rsidR="00480731" w:rsidRPr="001F2791" w:rsidRDefault="00480731" w:rsidP="001F2791">
      <w:p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 w:rsidRPr="001F2791">
        <w:rPr>
          <w:rFonts w:ascii="Garamond" w:eastAsia="Avenir Next LT Pro" w:hAnsi="Garamond" w:cs="Segoe UI"/>
          <w:color w:val="auto"/>
          <w:sz w:val="24"/>
          <w:szCs w:val="24"/>
        </w:rPr>
        <w:t>An audio touring application developed for Zillow</w:t>
      </w:r>
      <w:r w:rsidR="001F2791">
        <w:rPr>
          <w:rFonts w:ascii="Garamond" w:eastAsia="Avenir Next LT Pro" w:hAnsi="Garamond" w:cs="Segoe UI"/>
          <w:color w:val="auto"/>
          <w:sz w:val="24"/>
          <w:szCs w:val="24"/>
        </w:rPr>
        <w:t xml:space="preserve"> that integrated Google Maps</w:t>
      </w:r>
      <w:r w:rsidR="00A54955">
        <w:rPr>
          <w:rFonts w:ascii="Garamond" w:eastAsia="Avenir Next LT Pro" w:hAnsi="Garamond" w:cs="Segoe UI"/>
          <w:color w:val="auto"/>
          <w:sz w:val="24"/>
          <w:szCs w:val="24"/>
        </w:rPr>
        <w:t xml:space="preserve"> to create sound hotspots</w:t>
      </w:r>
      <w:r w:rsidRPr="001F2791">
        <w:rPr>
          <w:rFonts w:ascii="Garamond" w:eastAsia="Avenir Next LT Pro" w:hAnsi="Garamond" w:cs="Segoe UI"/>
          <w:color w:val="auto"/>
          <w:sz w:val="24"/>
          <w:szCs w:val="24"/>
        </w:rPr>
        <w:t>.</w:t>
      </w:r>
    </w:p>
    <w:p w14:paraId="63BF426B" w14:textId="77777777" w:rsidR="00480731" w:rsidRPr="00CB42A9" w:rsidRDefault="00480731" w:rsidP="00DA0412">
      <w:pPr>
        <w:pStyle w:val="ListParagraph"/>
        <w:numPr>
          <w:ilvl w:val="0"/>
          <w:numId w:val="4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Worked with clients to deliver a mobile app in an Agile development life cycle.</w:t>
      </w:r>
    </w:p>
    <w:p w14:paraId="3B63FBA8" w14:textId="77777777" w:rsidR="00480731" w:rsidRPr="00CB42A9" w:rsidRDefault="00480731" w:rsidP="00DA0412">
      <w:pPr>
        <w:pStyle w:val="ListParagraph"/>
        <w:numPr>
          <w:ilvl w:val="0"/>
          <w:numId w:val="4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Quickly scaffolded a working prototype that fit client expectations.</w:t>
      </w:r>
    </w:p>
    <w:p w14:paraId="05BA2E62" w14:textId="77777777" w:rsidR="00480731" w:rsidRPr="00CB42A9" w:rsidRDefault="00480731" w:rsidP="00DA0412">
      <w:pPr>
        <w:pStyle w:val="ListParagraph"/>
        <w:numPr>
          <w:ilvl w:val="0"/>
          <w:numId w:val="4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Integrated secure cloud hosting with Google Firebase.</w:t>
      </w:r>
    </w:p>
    <w:p w14:paraId="700989AA" w14:textId="77777777" w:rsidR="00CB42A9" w:rsidRPr="00BD56A2" w:rsidRDefault="00CB42A9" w:rsidP="00BD56A2">
      <w:p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19947825" w14:textId="07325692" w:rsidR="1FEAD6F0" w:rsidRPr="00BD56A2" w:rsidRDefault="23EF42F3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8"/>
          <w:szCs w:val="28"/>
        </w:rPr>
      </w:pPr>
      <w:r w:rsidRPr="00BD56A2">
        <w:rPr>
          <w:rFonts w:ascii="Garamond" w:eastAsia="Avenir Next LT Pro" w:hAnsi="Garamond" w:cs="Segoe UI"/>
          <w:b/>
          <w:bCs/>
          <w:color w:val="auto"/>
          <w:sz w:val="28"/>
          <w:szCs w:val="28"/>
        </w:rPr>
        <w:t>Projects</w:t>
      </w:r>
    </w:p>
    <w:p w14:paraId="59EDE3BB" w14:textId="77777777" w:rsidR="00CB42A9" w:rsidRPr="00CB42A9" w:rsidRDefault="00CB42A9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21BB021A" w14:textId="33E40726" w:rsidR="00092C1F" w:rsidRPr="00CB42A9" w:rsidRDefault="00D50872" w:rsidP="00CB42A9">
      <w:p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Lead Developer at Inventory Tracker</w:t>
      </w:r>
      <w:r w:rsidR="00A71D5A"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. </w:t>
      </w:r>
      <w:r w:rsidR="00092C1F" w:rsidRPr="00CB42A9">
        <w:rPr>
          <w:rFonts w:ascii="Garamond" w:eastAsia="Avenir Next LT Pro" w:hAnsi="Garamond" w:cs="Segoe UI"/>
          <w:color w:val="auto"/>
          <w:sz w:val="24"/>
          <w:szCs w:val="24"/>
        </w:rPr>
        <w:t>A web application for scalable inventory logging.</w:t>
      </w:r>
    </w:p>
    <w:p w14:paraId="1E4C6522" w14:textId="115FD918" w:rsidR="00092C1F" w:rsidRPr="00CB42A9" w:rsidRDefault="00092C1F" w:rsidP="00DA0412">
      <w:pPr>
        <w:pStyle w:val="ListParagraph"/>
        <w:numPr>
          <w:ilvl w:val="0"/>
          <w:numId w:val="3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Lead a team of developers to create a</w:t>
      </w:r>
      <w:r w:rsidR="0028074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robust application with cutting edge technology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.</w:t>
      </w:r>
    </w:p>
    <w:p w14:paraId="3DF2E5DF" w14:textId="21B5FE65" w:rsidR="00092C1F" w:rsidRPr="00CB42A9" w:rsidRDefault="00092C1F" w:rsidP="00DA0412">
      <w:pPr>
        <w:pStyle w:val="ListParagraph"/>
        <w:numPr>
          <w:ilvl w:val="0"/>
          <w:numId w:val="3"/>
        </w:num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Trained other contributors in GitHub and web development basics.</w:t>
      </w:r>
    </w:p>
    <w:p w14:paraId="5DED2EBF" w14:textId="4BC3B2C6" w:rsidR="008C7E82" w:rsidRPr="00CB42A9" w:rsidRDefault="008C7E82" w:rsidP="00DA0412">
      <w:pPr>
        <w:pStyle w:val="ListParagraph"/>
        <w:numPr>
          <w:ilvl w:val="0"/>
          <w:numId w:val="3"/>
        </w:num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Authored highly responsive</w:t>
      </w:r>
      <w:r w:rsidR="00066D20" w:rsidRPr="00CB42A9">
        <w:rPr>
          <w:rFonts w:ascii="Garamond" w:eastAsia="Avenir Next LT Pro" w:hAnsi="Garamond" w:cs="Segoe UI"/>
          <w:color w:val="auto"/>
          <w:sz w:val="24"/>
          <w:szCs w:val="24"/>
        </w:rPr>
        <w:t>, secure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interfaces using</w:t>
      </w:r>
      <w:r w:rsidR="00066D20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the latest React </w:t>
      </w:r>
      <w:r w:rsidR="00A17480">
        <w:rPr>
          <w:rFonts w:ascii="Garamond" w:eastAsia="Avenir Next LT Pro" w:hAnsi="Garamond" w:cs="Segoe UI"/>
          <w:color w:val="auto"/>
          <w:sz w:val="24"/>
          <w:szCs w:val="24"/>
        </w:rPr>
        <w:t>tools</w:t>
      </w:r>
      <w:r w:rsidR="008D12A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in TypeScript.</w:t>
      </w:r>
    </w:p>
    <w:p w14:paraId="1D661E86" w14:textId="5F2F7ED3" w:rsidR="008D12AC" w:rsidRPr="00CB42A9" w:rsidRDefault="001F2791" w:rsidP="00DA0412">
      <w:pPr>
        <w:pStyle w:val="ListParagraph"/>
        <w:numPr>
          <w:ilvl w:val="0"/>
          <w:numId w:val="3"/>
        </w:num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Converted a NodeJS backend into Deno, a secure TypeScript alternative</w:t>
      </w:r>
      <w:r w:rsidR="008D12AC" w:rsidRPr="00CB42A9">
        <w:rPr>
          <w:rFonts w:ascii="Garamond" w:eastAsia="Avenir Next LT Pro" w:hAnsi="Garamond" w:cs="Segoe UI"/>
          <w:color w:val="auto"/>
          <w:sz w:val="24"/>
          <w:szCs w:val="24"/>
        </w:rPr>
        <w:t>.</w:t>
      </w:r>
    </w:p>
    <w:p w14:paraId="7A0847E3" w14:textId="5EC54E5E" w:rsidR="002909C7" w:rsidRPr="00CB42A9" w:rsidRDefault="00A71D5A" w:rsidP="00CB42A9">
      <w:p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React Engineer</w:t>
      </w:r>
      <w:r w:rsidR="00D50872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at Financier</w:t>
      </w: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. </w:t>
      </w:r>
      <w:r w:rsidR="00092C1F" w:rsidRPr="00CB42A9">
        <w:rPr>
          <w:rFonts w:ascii="Garamond" w:eastAsia="Avenir Next LT Pro" w:hAnsi="Garamond" w:cs="Segoe UI"/>
          <w:color w:val="auto"/>
          <w:sz w:val="24"/>
          <w:szCs w:val="24"/>
        </w:rPr>
        <w:t>A</w:t>
      </w:r>
      <w:r w:rsidR="18673195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comprehensive</w:t>
      </w:r>
      <w:r w:rsidR="11C0FD38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web application utilizing Plaid API.</w:t>
      </w:r>
    </w:p>
    <w:p w14:paraId="39A38B6D" w14:textId="438D0488" w:rsidR="00EC3E55" w:rsidRPr="00CB42A9" w:rsidRDefault="2CB4BA22" w:rsidP="00DA0412">
      <w:pPr>
        <w:pStyle w:val="ListParagraph"/>
        <w:numPr>
          <w:ilvl w:val="0"/>
          <w:numId w:val="5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Implemented a proprietary </w:t>
      </w:r>
      <w:r w:rsidR="11C0FD38" w:rsidRPr="00CB42A9">
        <w:rPr>
          <w:rFonts w:ascii="Garamond" w:eastAsia="Avenir Next LT Pro" w:hAnsi="Garamond" w:cs="Segoe UI"/>
          <w:color w:val="auto"/>
          <w:sz w:val="24"/>
          <w:szCs w:val="24"/>
        </w:rPr>
        <w:t>algorithm to calculate financial risk based on income.</w:t>
      </w:r>
    </w:p>
    <w:p w14:paraId="13F3AD3A" w14:textId="561873C7" w:rsidR="002909C7" w:rsidRPr="00CB42A9" w:rsidRDefault="009A078A" w:rsidP="00DA0412">
      <w:pPr>
        <w:pStyle w:val="ListParagraph"/>
        <w:numPr>
          <w:ilvl w:val="0"/>
          <w:numId w:val="5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Developed</w:t>
      </w:r>
      <w:r w:rsidR="00AA6D51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a </w:t>
      </w:r>
      <w:r w:rsidR="00E26171" w:rsidRPr="00CB42A9">
        <w:rPr>
          <w:rFonts w:ascii="Garamond" w:eastAsia="Avenir Next LT Pro" w:hAnsi="Garamond" w:cs="Segoe UI"/>
          <w:color w:val="auto"/>
          <w:sz w:val="24"/>
          <w:szCs w:val="24"/>
        </w:rPr>
        <w:t>full</w:t>
      </w:r>
      <w:r w:rsidR="0070387F" w:rsidRPr="00CB42A9">
        <w:rPr>
          <w:rFonts w:ascii="Garamond" w:eastAsia="Avenir Next LT Pro" w:hAnsi="Garamond" w:cs="Segoe UI"/>
          <w:color w:val="auto"/>
          <w:sz w:val="24"/>
          <w:szCs w:val="24"/>
        </w:rPr>
        <w:t>-</w:t>
      </w:r>
      <w:r w:rsidR="00E26171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scale web </w:t>
      </w:r>
      <w:r w:rsidR="00AA6D51" w:rsidRPr="00CB42A9">
        <w:rPr>
          <w:rFonts w:ascii="Garamond" w:eastAsia="Avenir Next LT Pro" w:hAnsi="Garamond" w:cs="Segoe UI"/>
          <w:color w:val="auto"/>
          <w:sz w:val="24"/>
          <w:szCs w:val="24"/>
        </w:rPr>
        <w:t>application</w:t>
      </w:r>
      <w:r w:rsidR="00E26171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that </w:t>
      </w:r>
      <w:r w:rsidR="0070387F" w:rsidRPr="00CB42A9">
        <w:rPr>
          <w:rFonts w:ascii="Garamond" w:eastAsia="Avenir Next LT Pro" w:hAnsi="Garamond" w:cs="Segoe UI"/>
          <w:color w:val="auto"/>
          <w:sz w:val="24"/>
          <w:szCs w:val="24"/>
        </w:rPr>
        <w:t>took a new approach to financial planning</w:t>
      </w:r>
      <w:r w:rsidR="000D3BC2" w:rsidRPr="00CB42A9">
        <w:rPr>
          <w:rFonts w:ascii="Garamond" w:eastAsia="Avenir Next LT Pro" w:hAnsi="Garamond" w:cs="Segoe UI"/>
          <w:color w:val="auto"/>
          <w:sz w:val="24"/>
          <w:szCs w:val="24"/>
        </w:rPr>
        <w:t>.</w:t>
      </w:r>
    </w:p>
    <w:p w14:paraId="01FE70C3" w14:textId="3C2149F5" w:rsidR="000D3BC2" w:rsidRPr="00CB42A9" w:rsidRDefault="000D3BC2" w:rsidP="00DA0412">
      <w:pPr>
        <w:pStyle w:val="ListParagraph"/>
        <w:numPr>
          <w:ilvl w:val="0"/>
          <w:numId w:val="5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Deployed the most technologically impressive project </w:t>
      </w:r>
      <w:r w:rsidR="00E26171" w:rsidRPr="00CB42A9">
        <w:rPr>
          <w:rFonts w:ascii="Garamond" w:eastAsia="Avenir Next LT Pro" w:hAnsi="Garamond" w:cs="Segoe UI"/>
          <w:color w:val="auto"/>
          <w:sz w:val="24"/>
          <w:szCs w:val="24"/>
        </w:rPr>
        <w:t>to be displayed in the college cohort.</w:t>
      </w:r>
    </w:p>
    <w:p w14:paraId="6242890C" w14:textId="77777777" w:rsidR="00CB42A9" w:rsidRPr="00BD56A2" w:rsidRDefault="00CB42A9" w:rsidP="00BD56A2">
      <w:pPr>
        <w:spacing w:line="240" w:lineRule="auto"/>
        <w:rPr>
          <w:rFonts w:ascii="Garamond" w:hAnsi="Garamond" w:cs="Segoe UI"/>
          <w:color w:val="auto"/>
          <w:sz w:val="24"/>
          <w:szCs w:val="24"/>
        </w:rPr>
      </w:pPr>
    </w:p>
    <w:p w14:paraId="69CE6BF9" w14:textId="0BA6F4FA" w:rsidR="00B3184F" w:rsidRPr="00BD56A2" w:rsidRDefault="00B3184F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8"/>
          <w:szCs w:val="28"/>
        </w:rPr>
      </w:pPr>
      <w:r w:rsidRPr="00BD56A2">
        <w:rPr>
          <w:rFonts w:ascii="Garamond" w:eastAsia="Avenir Next LT Pro" w:hAnsi="Garamond" w:cs="Segoe UI"/>
          <w:b/>
          <w:bCs/>
          <w:color w:val="auto"/>
          <w:sz w:val="28"/>
          <w:szCs w:val="28"/>
        </w:rPr>
        <w:t>Education</w:t>
      </w:r>
    </w:p>
    <w:p w14:paraId="1F10C801" w14:textId="77777777" w:rsidR="00CB42A9" w:rsidRPr="00CB42A9" w:rsidRDefault="00CB42A9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559DFCEB" w14:textId="28F0F733" w:rsidR="00CF32DF" w:rsidRDefault="00CF32DF" w:rsidP="00DA0412">
      <w:pPr>
        <w:pStyle w:val="ListParagraph"/>
        <w:numPr>
          <w:ilvl w:val="0"/>
          <w:numId w:val="1"/>
        </w:num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 w:rsidRPr="00CF32DF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Central Washington University</w:t>
      </w:r>
      <w:r w:rsidR="001A0140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.</w:t>
      </w:r>
      <w:r w:rsidR="00DD0E7D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2022 </w:t>
      </w:r>
      <w:r w:rsidR="00CC4234">
        <w:rPr>
          <w:rFonts w:ascii="Garamond" w:eastAsia="Avenir Next LT Pro" w:hAnsi="Garamond" w:cs="Segoe UI"/>
          <w:color w:val="auto"/>
          <w:sz w:val="24"/>
          <w:szCs w:val="24"/>
        </w:rPr>
        <w:t>–</w:t>
      </w: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 Present</w:t>
      </w:r>
      <w:r w:rsidR="00CC4234">
        <w:rPr>
          <w:rFonts w:ascii="Garamond" w:eastAsia="Avenir Next LT Pro" w:hAnsi="Garamond" w:cs="Segoe UI"/>
          <w:color w:val="auto"/>
          <w:sz w:val="24"/>
          <w:szCs w:val="24"/>
        </w:rPr>
        <w:t xml:space="preserve">. </w:t>
      </w:r>
      <w:r w:rsidR="00CC4234">
        <w:rPr>
          <w:rFonts w:ascii="Garamond" w:eastAsia="Avenir Next LT Pro" w:hAnsi="Garamond" w:cs="Segoe UI"/>
          <w:color w:val="auto"/>
          <w:sz w:val="24"/>
          <w:szCs w:val="24"/>
        </w:rPr>
        <w:t>4.0 GPA.</w:t>
      </w:r>
    </w:p>
    <w:p w14:paraId="2BFBE66A" w14:textId="667CB99B" w:rsidR="00CF32DF" w:rsidRDefault="00C062F4" w:rsidP="00CF32DF">
      <w:pPr>
        <w:pStyle w:val="ListParagraph"/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 w:rsidRPr="00CF32DF">
        <w:rPr>
          <w:rFonts w:ascii="Garamond" w:eastAsia="Avenir Next LT Pro" w:hAnsi="Garamond" w:cs="Segoe UI"/>
          <w:color w:val="auto"/>
          <w:sz w:val="24"/>
          <w:szCs w:val="24"/>
        </w:rPr>
        <w:t>M</w:t>
      </w:r>
      <w:r w:rsidR="00D50872">
        <w:rPr>
          <w:rFonts w:ascii="Garamond" w:eastAsia="Avenir Next LT Pro" w:hAnsi="Garamond" w:cs="Segoe UI"/>
          <w:color w:val="auto"/>
          <w:sz w:val="24"/>
          <w:szCs w:val="24"/>
        </w:rPr>
        <w:t xml:space="preserve">S </w:t>
      </w:r>
      <w:r w:rsidR="008236FD">
        <w:rPr>
          <w:rFonts w:ascii="Garamond" w:eastAsia="Avenir Next LT Pro" w:hAnsi="Garamond" w:cs="Segoe UI"/>
          <w:color w:val="auto"/>
          <w:sz w:val="24"/>
          <w:szCs w:val="24"/>
        </w:rPr>
        <w:t>in</w:t>
      </w:r>
      <w:r w:rsidRPr="00CF32DF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016962">
        <w:rPr>
          <w:rFonts w:ascii="Garamond" w:eastAsia="Avenir Next LT Pro" w:hAnsi="Garamond" w:cs="Segoe UI"/>
          <w:color w:val="auto"/>
          <w:sz w:val="24"/>
          <w:szCs w:val="24"/>
        </w:rPr>
        <w:t>Information Technology</w:t>
      </w:r>
      <w:r w:rsidR="00B3184F" w:rsidRPr="00CF32DF">
        <w:rPr>
          <w:rFonts w:ascii="Garamond" w:eastAsia="Avenir Next LT Pro" w:hAnsi="Garamond" w:cs="Segoe UI"/>
          <w:color w:val="auto"/>
          <w:sz w:val="24"/>
          <w:szCs w:val="24"/>
        </w:rPr>
        <w:t xml:space="preserve"> Administration </w:t>
      </w:r>
      <w:r w:rsidR="00016962">
        <w:rPr>
          <w:rFonts w:ascii="Garamond" w:eastAsia="Avenir Next LT Pro" w:hAnsi="Garamond" w:cs="Segoe UI"/>
          <w:color w:val="auto"/>
          <w:sz w:val="24"/>
          <w:szCs w:val="24"/>
        </w:rPr>
        <w:t>&amp;</w:t>
      </w:r>
      <w:r w:rsidR="00B3184F" w:rsidRPr="00CF32DF">
        <w:rPr>
          <w:rFonts w:ascii="Garamond" w:eastAsia="Avenir Next LT Pro" w:hAnsi="Garamond" w:cs="Segoe UI"/>
          <w:color w:val="auto"/>
          <w:sz w:val="24"/>
          <w:szCs w:val="24"/>
        </w:rPr>
        <w:t xml:space="preserve"> Management.</w:t>
      </w:r>
      <w:r w:rsidR="00062672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</w:p>
    <w:p w14:paraId="116CEC59" w14:textId="5AB19334" w:rsidR="00CF32DF" w:rsidRPr="00CF32DF" w:rsidRDefault="00CF32DF" w:rsidP="00DA0412">
      <w:pPr>
        <w:pStyle w:val="ListParagraph"/>
        <w:numPr>
          <w:ilvl w:val="0"/>
          <w:numId w:val="7"/>
        </w:num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North Seattle College</w:t>
      </w:r>
      <w:r w:rsidR="001A0140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.</w:t>
      </w:r>
      <w:r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</w:t>
      </w: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Graduated </w:t>
      </w:r>
      <w:r w:rsidR="00DD0E7D">
        <w:rPr>
          <w:rFonts w:ascii="Garamond" w:eastAsia="Avenir Next LT Pro" w:hAnsi="Garamond" w:cs="Segoe UI"/>
          <w:color w:val="auto"/>
          <w:sz w:val="24"/>
          <w:szCs w:val="24"/>
        </w:rPr>
        <w:t>July 2021.</w:t>
      </w:r>
      <w:r w:rsidR="00CC4234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CC4234" w:rsidRPr="00CF32DF">
        <w:rPr>
          <w:rFonts w:ascii="Garamond" w:eastAsia="Avenir Next LT Pro" w:hAnsi="Garamond" w:cs="Segoe UI"/>
          <w:color w:val="auto"/>
          <w:sz w:val="24"/>
          <w:szCs w:val="24"/>
        </w:rPr>
        <w:t>3.4 GPA.</w:t>
      </w:r>
    </w:p>
    <w:p w14:paraId="3EBD9654" w14:textId="67F7680F" w:rsidR="00B3184F" w:rsidRPr="00CF32DF" w:rsidRDefault="00D50872" w:rsidP="00DD0E7D">
      <w:pPr>
        <w:pStyle w:val="ListParagraph"/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BAS</w:t>
      </w:r>
      <w:r w:rsidR="00F35AB3" w:rsidRPr="00DD0E7D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8236FD">
        <w:rPr>
          <w:rFonts w:ascii="Garamond" w:eastAsia="Avenir Next LT Pro" w:hAnsi="Garamond" w:cs="Segoe UI"/>
          <w:color w:val="auto"/>
          <w:sz w:val="24"/>
          <w:szCs w:val="24"/>
        </w:rPr>
        <w:t>in</w:t>
      </w:r>
      <w:r w:rsidR="00C062F4" w:rsidRPr="00DD0E7D">
        <w:rPr>
          <w:rFonts w:ascii="Garamond" w:eastAsia="Avenir Next LT Pro" w:hAnsi="Garamond" w:cs="Segoe UI"/>
          <w:color w:val="auto"/>
          <w:sz w:val="24"/>
          <w:szCs w:val="24"/>
        </w:rPr>
        <w:t xml:space="preserve"> Application Development</w:t>
      </w:r>
      <w:r w:rsidR="00B3184F" w:rsidRPr="00DD0E7D">
        <w:rPr>
          <w:rFonts w:ascii="Garamond" w:eastAsia="Avenir Next LT Pro" w:hAnsi="Garamond" w:cs="Segoe UI"/>
          <w:color w:val="auto"/>
          <w:sz w:val="24"/>
          <w:szCs w:val="24"/>
        </w:rPr>
        <w:t>.</w:t>
      </w:r>
      <w:r w:rsidR="00B3184F" w:rsidRPr="00CF32DF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</w:p>
    <w:p w14:paraId="32AEA289" w14:textId="10DDD4F2" w:rsidR="00EC3E55" w:rsidRDefault="00DD0E7D" w:rsidP="00DA0412">
      <w:pPr>
        <w:pStyle w:val="ListParagraph"/>
        <w:numPr>
          <w:ilvl w:val="0"/>
          <w:numId w:val="1"/>
        </w:numPr>
        <w:spacing w:line="240" w:lineRule="auto"/>
        <w:rPr>
          <w:rFonts w:ascii="Garamond" w:eastAsia="Avenir Next LT Pro" w:hAnsi="Garamond" w:cs="Segoe UI"/>
          <w:sz w:val="24"/>
          <w:szCs w:val="24"/>
        </w:rPr>
      </w:pPr>
      <w:r>
        <w:rPr>
          <w:rFonts w:ascii="Garamond" w:eastAsia="Avenir Next LT Pro" w:hAnsi="Garamond" w:cs="Segoe UI"/>
          <w:b/>
          <w:bCs/>
          <w:sz w:val="24"/>
          <w:szCs w:val="24"/>
        </w:rPr>
        <w:t>Belmont College</w:t>
      </w:r>
      <w:r w:rsidR="001A0140">
        <w:rPr>
          <w:rFonts w:ascii="Garamond" w:eastAsia="Avenir Next LT Pro" w:hAnsi="Garamond" w:cs="Segoe UI"/>
          <w:b/>
          <w:bCs/>
          <w:sz w:val="24"/>
          <w:szCs w:val="24"/>
        </w:rPr>
        <w:t>.</w:t>
      </w:r>
      <w:r>
        <w:rPr>
          <w:rFonts w:ascii="Garamond" w:eastAsia="Avenir Next LT Pro" w:hAnsi="Garamond" w:cs="Segoe UI"/>
          <w:sz w:val="24"/>
          <w:szCs w:val="24"/>
        </w:rPr>
        <w:t xml:space="preserve"> Graduated May</w:t>
      </w:r>
      <w:r w:rsidR="00054E7E">
        <w:rPr>
          <w:rFonts w:ascii="Garamond" w:eastAsia="Avenir Next LT Pro" w:hAnsi="Garamond" w:cs="Segoe UI"/>
          <w:sz w:val="24"/>
          <w:szCs w:val="24"/>
        </w:rPr>
        <w:t xml:space="preserve"> 2018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>.</w:t>
      </w:r>
      <w:r w:rsidR="00CC4234" w:rsidRPr="00CC4234">
        <w:t xml:space="preserve"> </w:t>
      </w:r>
      <w:r w:rsidR="00CC4234" w:rsidRPr="00CC4234">
        <w:rPr>
          <w:rFonts w:ascii="Garamond" w:eastAsia="Avenir Next LT Pro" w:hAnsi="Garamond" w:cs="Segoe UI"/>
          <w:sz w:val="24"/>
          <w:szCs w:val="24"/>
        </w:rPr>
        <w:t>3.7 GPA.</w:t>
      </w:r>
    </w:p>
    <w:p w14:paraId="5808FB80" w14:textId="279B81B8" w:rsidR="00DD0E7D" w:rsidRDefault="00D50872" w:rsidP="00825286">
      <w:pPr>
        <w:pStyle w:val="ListParagraph"/>
        <w:spacing w:line="240" w:lineRule="auto"/>
        <w:rPr>
          <w:rFonts w:ascii="Garamond" w:eastAsia="Avenir Next LT Pro" w:hAnsi="Garamond" w:cs="Segoe UI"/>
          <w:b/>
          <w:bCs/>
          <w:sz w:val="24"/>
          <w:szCs w:val="24"/>
        </w:rPr>
      </w:pPr>
      <w:r>
        <w:rPr>
          <w:rFonts w:ascii="Garamond" w:eastAsia="Avenir Next LT Pro" w:hAnsi="Garamond" w:cs="Segoe UI"/>
          <w:sz w:val="24"/>
          <w:szCs w:val="24"/>
        </w:rPr>
        <w:t>AAS</w:t>
      </w:r>
      <w:r w:rsidR="008236FD">
        <w:rPr>
          <w:rFonts w:ascii="Garamond" w:eastAsia="Avenir Next LT Pro" w:hAnsi="Garamond" w:cs="Segoe UI"/>
          <w:sz w:val="24"/>
          <w:szCs w:val="24"/>
        </w:rPr>
        <w:t xml:space="preserve"> in</w:t>
      </w:r>
      <w:r w:rsidR="00DD0E7D" w:rsidRPr="00DD0E7D">
        <w:rPr>
          <w:rFonts w:ascii="Garamond" w:eastAsia="Avenir Next LT Pro" w:hAnsi="Garamond" w:cs="Segoe UI"/>
          <w:sz w:val="24"/>
          <w:szCs w:val="24"/>
        </w:rPr>
        <w:t xml:space="preserve"> Computer Networking.</w:t>
      </w:r>
      <w:r w:rsidR="00DD0E7D">
        <w:rPr>
          <w:rFonts w:ascii="Garamond" w:eastAsia="Avenir Next LT Pro" w:hAnsi="Garamond" w:cs="Segoe UI"/>
          <w:b/>
          <w:bCs/>
          <w:sz w:val="24"/>
          <w:szCs w:val="24"/>
        </w:rPr>
        <w:t xml:space="preserve"> </w:t>
      </w:r>
    </w:p>
    <w:p w14:paraId="13CC39CD" w14:textId="77777777" w:rsidR="00550CD6" w:rsidRPr="00CB42A9" w:rsidRDefault="00550CD6" w:rsidP="00825286">
      <w:pPr>
        <w:pStyle w:val="ListParagraph"/>
        <w:spacing w:line="240" w:lineRule="auto"/>
        <w:rPr>
          <w:rFonts w:ascii="Garamond" w:eastAsia="Avenir Next LT Pro" w:hAnsi="Garamond" w:cs="Segoe UI"/>
          <w:b/>
          <w:bCs/>
          <w:sz w:val="24"/>
          <w:szCs w:val="24"/>
        </w:rPr>
      </w:pPr>
    </w:p>
    <w:p w14:paraId="3E370C77" w14:textId="4BBFF473" w:rsidR="00EC3E55" w:rsidRPr="00CB42A9" w:rsidRDefault="00D72DE5" w:rsidP="0087007F">
      <w:pPr>
        <w:spacing w:line="240" w:lineRule="auto"/>
        <w:rPr>
          <w:rFonts w:ascii="Garamond" w:eastAsia="Avenir Next LT Pro" w:hAnsi="Garamond" w:cs="Segoe UI"/>
          <w:sz w:val="24"/>
          <w:szCs w:val="24"/>
        </w:rPr>
      </w:pPr>
      <w:r>
        <w:rPr>
          <w:rFonts w:ascii="Garamond" w:eastAsia="Avenir Next LT Pro" w:hAnsi="Garamond" w:cs="Segoe UI"/>
          <w:b/>
          <w:bCs/>
          <w:sz w:val="24"/>
          <w:szCs w:val="24"/>
        </w:rPr>
        <w:t xml:space="preserve">Certificates (via </w:t>
      </w:r>
      <w:r w:rsidR="00B3184F" w:rsidRPr="00CB42A9">
        <w:rPr>
          <w:rFonts w:ascii="Garamond" w:eastAsia="Avenir Next LT Pro" w:hAnsi="Garamond" w:cs="Segoe UI"/>
          <w:b/>
          <w:bCs/>
          <w:sz w:val="24"/>
          <w:szCs w:val="24"/>
        </w:rPr>
        <w:t>Academind</w:t>
      </w:r>
      <w:r>
        <w:rPr>
          <w:rFonts w:ascii="Garamond" w:eastAsia="Avenir Next LT Pro" w:hAnsi="Garamond" w:cs="Segoe UI"/>
          <w:b/>
          <w:bCs/>
          <w:sz w:val="24"/>
          <w:szCs w:val="24"/>
        </w:rPr>
        <w:t>)</w:t>
      </w:r>
      <w:r w:rsidR="00F35AB3">
        <w:rPr>
          <w:rFonts w:ascii="Garamond" w:eastAsia="Avenir Next LT Pro" w:hAnsi="Garamond" w:cs="Segoe UI"/>
          <w:b/>
          <w:bCs/>
          <w:sz w:val="24"/>
          <w:szCs w:val="24"/>
        </w:rPr>
        <w:t>:</w:t>
      </w:r>
      <w:r>
        <w:rPr>
          <w:rFonts w:ascii="Garamond" w:eastAsia="Avenir Next LT Pro" w:hAnsi="Garamond" w:cs="Segoe UI"/>
          <w:b/>
          <w:bCs/>
          <w:sz w:val="24"/>
          <w:szCs w:val="24"/>
        </w:rPr>
        <w:t xml:space="preserve"> 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 xml:space="preserve"> Go • TypeScript</w:t>
      </w:r>
      <w:r w:rsidR="00B3184F" w:rsidRPr="00CB42A9">
        <w:rPr>
          <w:rFonts w:ascii="Garamond" w:eastAsia="Avenir Next LT Pro" w:hAnsi="Garamond" w:cs="Segoe UI"/>
          <w:color w:val="000000" w:themeColor="text1"/>
          <w:sz w:val="24"/>
          <w:szCs w:val="24"/>
        </w:rPr>
        <w:t xml:space="preserve"> 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>• React</w:t>
      </w:r>
      <w:r w:rsidR="00B3184F" w:rsidRPr="00CB42A9">
        <w:rPr>
          <w:rFonts w:ascii="Garamond" w:eastAsia="Avenir Next LT Pro" w:hAnsi="Garamond" w:cs="Segoe UI"/>
          <w:color w:val="000000" w:themeColor="text1"/>
          <w:sz w:val="24"/>
          <w:szCs w:val="24"/>
        </w:rPr>
        <w:t xml:space="preserve"> 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>• Express</w:t>
      </w:r>
      <w:r w:rsidR="00B3184F" w:rsidRPr="00CB42A9">
        <w:rPr>
          <w:rFonts w:ascii="Garamond" w:eastAsia="Avenir Next LT Pro" w:hAnsi="Garamond" w:cs="Segoe UI"/>
          <w:color w:val="000000" w:themeColor="text1"/>
          <w:sz w:val="24"/>
          <w:szCs w:val="24"/>
        </w:rPr>
        <w:t xml:space="preserve"> 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>• MongoDB • NodeJS</w:t>
      </w:r>
      <w:r w:rsidR="00B3184F" w:rsidRPr="00CB42A9">
        <w:rPr>
          <w:rFonts w:ascii="Garamond" w:eastAsia="Avenir Next LT Pro" w:hAnsi="Garamond" w:cs="Segoe UI"/>
          <w:color w:val="000000" w:themeColor="text1"/>
          <w:sz w:val="24"/>
          <w:szCs w:val="24"/>
        </w:rPr>
        <w:t xml:space="preserve"> 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>• Deno</w:t>
      </w:r>
    </w:p>
    <w:sectPr w:rsidR="00EC3E55" w:rsidRPr="00CB42A9">
      <w:footerReference w:type="default" r:id="rId14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AE0FF" w14:textId="77777777" w:rsidR="00652F99" w:rsidRDefault="00652F99">
      <w:pPr>
        <w:spacing w:line="240" w:lineRule="auto"/>
      </w:pPr>
      <w:r>
        <w:separator/>
      </w:r>
    </w:p>
  </w:endnote>
  <w:endnote w:type="continuationSeparator" w:id="0">
    <w:p w14:paraId="2248D560" w14:textId="77777777" w:rsidR="00652F99" w:rsidRDefault="00652F9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3CBC8" w14:textId="77777777" w:rsidR="00CF4B73" w:rsidRDefault="003F0FA1">
    <w:pPr>
      <w:pStyle w:val="Footer"/>
    </w:pP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28AE3" w14:textId="77777777" w:rsidR="00652F99" w:rsidRDefault="00652F99">
      <w:pPr>
        <w:spacing w:line="240" w:lineRule="auto"/>
      </w:pPr>
      <w:r>
        <w:separator/>
      </w:r>
    </w:p>
  </w:footnote>
  <w:footnote w:type="continuationSeparator" w:id="0">
    <w:p w14:paraId="7530DE33" w14:textId="77777777" w:rsidR="00652F99" w:rsidRDefault="00652F99">
      <w:pPr>
        <w:spacing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TDWd16QQbWJ6H" int2:id="f2RrNkT7">
      <int2:state int2:value="Rejected" int2:type="LegacyProofing"/>
    </int2:textHash>
    <int2:textHash int2:hashCode="V5vwrejsVxAHgh" int2:id="Zdw4giqZ">
      <int2:state int2:value="Rejected" int2:type="LegacyProofing"/>
    </int2:textHash>
    <int2:textHash int2:hashCode="JKjm49rm2UNhnx" int2:id="S3pDddOh">
      <int2:state int2:value="Rejected" int2:type="LegacyProofing"/>
    </int2:textHash>
    <int2:textHash int2:hashCode="dx5Be53K5Urq0v" int2:id="bEPJ+0BW">
      <int2:state int2:value="Rejected" int2:type="LegacyProofing"/>
    </int2:textHash>
    <int2:textHash int2:hashCode="EOSiTTO/VhBv+l" int2:id="2Tvceq7C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45E"/>
    <w:multiLevelType w:val="hybridMultilevel"/>
    <w:tmpl w:val="1DEEB4CE"/>
    <w:lvl w:ilvl="0" w:tplc="B2DC41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2ED7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F8D1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3C4C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240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C4A0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3223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D4FC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4062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925AC7"/>
    <w:multiLevelType w:val="hybridMultilevel"/>
    <w:tmpl w:val="A08E1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87ADA"/>
    <w:multiLevelType w:val="hybridMultilevel"/>
    <w:tmpl w:val="95BA9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001DD5"/>
    <w:multiLevelType w:val="hybridMultilevel"/>
    <w:tmpl w:val="45DA1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39096F"/>
    <w:multiLevelType w:val="hybridMultilevel"/>
    <w:tmpl w:val="513CB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E11D39"/>
    <w:multiLevelType w:val="hybridMultilevel"/>
    <w:tmpl w:val="93FCB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5D798B"/>
    <w:multiLevelType w:val="hybridMultilevel"/>
    <w:tmpl w:val="59C2E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3698933">
    <w:abstractNumId w:val="0"/>
  </w:num>
  <w:num w:numId="2" w16cid:durableId="1221013602">
    <w:abstractNumId w:val="5"/>
  </w:num>
  <w:num w:numId="3" w16cid:durableId="658537443">
    <w:abstractNumId w:val="1"/>
  </w:num>
  <w:num w:numId="4" w16cid:durableId="1321352233">
    <w:abstractNumId w:val="3"/>
  </w:num>
  <w:num w:numId="5" w16cid:durableId="1145463168">
    <w:abstractNumId w:val="4"/>
  </w:num>
  <w:num w:numId="6" w16cid:durableId="1035347787">
    <w:abstractNumId w:val="2"/>
  </w:num>
  <w:num w:numId="7" w16cid:durableId="32004317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jWxNDC0sDC3MLNQ0lEKTi0uzszPAykwqwUAOz27aywAAAA="/>
  </w:docVars>
  <w:rsids>
    <w:rsidRoot w:val="00CF4B73"/>
    <w:rsid w:val="000113E1"/>
    <w:rsid w:val="00016962"/>
    <w:rsid w:val="000409F6"/>
    <w:rsid w:val="00054E7E"/>
    <w:rsid w:val="00062672"/>
    <w:rsid w:val="00066D20"/>
    <w:rsid w:val="00066D33"/>
    <w:rsid w:val="00092C1F"/>
    <w:rsid w:val="000B1DFB"/>
    <w:rsid w:val="000D3BC2"/>
    <w:rsid w:val="0014314B"/>
    <w:rsid w:val="0017286F"/>
    <w:rsid w:val="001A0140"/>
    <w:rsid w:val="001A5C29"/>
    <w:rsid w:val="001D7DE6"/>
    <w:rsid w:val="001F2791"/>
    <w:rsid w:val="0028074C"/>
    <w:rsid w:val="002909C7"/>
    <w:rsid w:val="00312AA0"/>
    <w:rsid w:val="0036330B"/>
    <w:rsid w:val="003C2432"/>
    <w:rsid w:val="003E0623"/>
    <w:rsid w:val="003E1945"/>
    <w:rsid w:val="003F0FA1"/>
    <w:rsid w:val="004261EC"/>
    <w:rsid w:val="00450EEE"/>
    <w:rsid w:val="0046337B"/>
    <w:rsid w:val="00480731"/>
    <w:rsid w:val="0053D2A8"/>
    <w:rsid w:val="00544CBE"/>
    <w:rsid w:val="00550CD6"/>
    <w:rsid w:val="00553082"/>
    <w:rsid w:val="00583644"/>
    <w:rsid w:val="005D249A"/>
    <w:rsid w:val="005E66AF"/>
    <w:rsid w:val="00602F1B"/>
    <w:rsid w:val="00612CE6"/>
    <w:rsid w:val="00652F99"/>
    <w:rsid w:val="00665747"/>
    <w:rsid w:val="00692201"/>
    <w:rsid w:val="006A75DF"/>
    <w:rsid w:val="0070387F"/>
    <w:rsid w:val="007A040D"/>
    <w:rsid w:val="007B4A06"/>
    <w:rsid w:val="007C1F96"/>
    <w:rsid w:val="0082038A"/>
    <w:rsid w:val="008236FD"/>
    <w:rsid w:val="00825286"/>
    <w:rsid w:val="008458F8"/>
    <w:rsid w:val="008475AE"/>
    <w:rsid w:val="00855F8B"/>
    <w:rsid w:val="008643E7"/>
    <w:rsid w:val="0087007F"/>
    <w:rsid w:val="008856E3"/>
    <w:rsid w:val="00890E90"/>
    <w:rsid w:val="008A792B"/>
    <w:rsid w:val="008B6F80"/>
    <w:rsid w:val="008C7E82"/>
    <w:rsid w:val="008D12AC"/>
    <w:rsid w:val="008E1B01"/>
    <w:rsid w:val="00907F25"/>
    <w:rsid w:val="00940EE1"/>
    <w:rsid w:val="0094527D"/>
    <w:rsid w:val="009734EE"/>
    <w:rsid w:val="009742DA"/>
    <w:rsid w:val="0098646D"/>
    <w:rsid w:val="009A078A"/>
    <w:rsid w:val="009E234A"/>
    <w:rsid w:val="009F6DC8"/>
    <w:rsid w:val="00A00ABA"/>
    <w:rsid w:val="00A0180F"/>
    <w:rsid w:val="00A16EE2"/>
    <w:rsid w:val="00A17480"/>
    <w:rsid w:val="00A405B2"/>
    <w:rsid w:val="00A54955"/>
    <w:rsid w:val="00A71D5A"/>
    <w:rsid w:val="00A91C3F"/>
    <w:rsid w:val="00A920E5"/>
    <w:rsid w:val="00AA6D51"/>
    <w:rsid w:val="00AB23C5"/>
    <w:rsid w:val="00AE3352"/>
    <w:rsid w:val="00AF023C"/>
    <w:rsid w:val="00B3184F"/>
    <w:rsid w:val="00BA1CC4"/>
    <w:rsid w:val="00BA2137"/>
    <w:rsid w:val="00BD56A2"/>
    <w:rsid w:val="00C004F1"/>
    <w:rsid w:val="00C062F4"/>
    <w:rsid w:val="00CB42A9"/>
    <w:rsid w:val="00CC4234"/>
    <w:rsid w:val="00CC78FB"/>
    <w:rsid w:val="00CF32DF"/>
    <w:rsid w:val="00CF4B73"/>
    <w:rsid w:val="00D31587"/>
    <w:rsid w:val="00D47FD5"/>
    <w:rsid w:val="00D50872"/>
    <w:rsid w:val="00D72DE5"/>
    <w:rsid w:val="00D73BBF"/>
    <w:rsid w:val="00D77428"/>
    <w:rsid w:val="00D92F08"/>
    <w:rsid w:val="00D95ED0"/>
    <w:rsid w:val="00DA0412"/>
    <w:rsid w:val="00DD0E7D"/>
    <w:rsid w:val="00E26171"/>
    <w:rsid w:val="00E6366F"/>
    <w:rsid w:val="00E84FCA"/>
    <w:rsid w:val="00E9725D"/>
    <w:rsid w:val="00E9E8D5"/>
    <w:rsid w:val="00EC3E55"/>
    <w:rsid w:val="00EE64C5"/>
    <w:rsid w:val="00F17389"/>
    <w:rsid w:val="00F35AB3"/>
    <w:rsid w:val="00F3643D"/>
    <w:rsid w:val="00F756B1"/>
    <w:rsid w:val="00FB5740"/>
    <w:rsid w:val="00FD2FAB"/>
    <w:rsid w:val="010B1E46"/>
    <w:rsid w:val="0113C2BA"/>
    <w:rsid w:val="015B475A"/>
    <w:rsid w:val="01634078"/>
    <w:rsid w:val="0170D44B"/>
    <w:rsid w:val="0171F023"/>
    <w:rsid w:val="018CB3D5"/>
    <w:rsid w:val="01904611"/>
    <w:rsid w:val="01C164A5"/>
    <w:rsid w:val="01EFA309"/>
    <w:rsid w:val="02038163"/>
    <w:rsid w:val="0273F6BC"/>
    <w:rsid w:val="027A798C"/>
    <w:rsid w:val="02803C4A"/>
    <w:rsid w:val="02AD9E32"/>
    <w:rsid w:val="02C20C0B"/>
    <w:rsid w:val="03A4931B"/>
    <w:rsid w:val="03AF9D48"/>
    <w:rsid w:val="03C72B4A"/>
    <w:rsid w:val="0402E43D"/>
    <w:rsid w:val="0416177A"/>
    <w:rsid w:val="041C0CAB"/>
    <w:rsid w:val="042EC8B7"/>
    <w:rsid w:val="0437955A"/>
    <w:rsid w:val="046DD174"/>
    <w:rsid w:val="04710F81"/>
    <w:rsid w:val="04A990E5"/>
    <w:rsid w:val="04F609ED"/>
    <w:rsid w:val="0505C263"/>
    <w:rsid w:val="053A32D2"/>
    <w:rsid w:val="057AD534"/>
    <w:rsid w:val="058D4468"/>
    <w:rsid w:val="05E78B65"/>
    <w:rsid w:val="05EEC730"/>
    <w:rsid w:val="060EEE0B"/>
    <w:rsid w:val="06373A5D"/>
    <w:rsid w:val="065B5BAF"/>
    <w:rsid w:val="06BF3B28"/>
    <w:rsid w:val="06D60333"/>
    <w:rsid w:val="07002115"/>
    <w:rsid w:val="070FE56E"/>
    <w:rsid w:val="07215CA2"/>
    <w:rsid w:val="07541C47"/>
    <w:rsid w:val="07C8094A"/>
    <w:rsid w:val="080D0A83"/>
    <w:rsid w:val="090239DA"/>
    <w:rsid w:val="0963D9AB"/>
    <w:rsid w:val="09865065"/>
    <w:rsid w:val="09B0D58D"/>
    <w:rsid w:val="0A3A88D4"/>
    <w:rsid w:val="0A497E6E"/>
    <w:rsid w:val="0A4FAF18"/>
    <w:rsid w:val="0A8A26CF"/>
    <w:rsid w:val="0A8B4E2F"/>
    <w:rsid w:val="0B26A3D3"/>
    <w:rsid w:val="0BA9D01D"/>
    <w:rsid w:val="0C08B99E"/>
    <w:rsid w:val="0C0F74C4"/>
    <w:rsid w:val="0C897470"/>
    <w:rsid w:val="0CBDF127"/>
    <w:rsid w:val="0CC3FB9F"/>
    <w:rsid w:val="0CED45CD"/>
    <w:rsid w:val="0D2BB31D"/>
    <w:rsid w:val="0D324D04"/>
    <w:rsid w:val="0D5C2180"/>
    <w:rsid w:val="0D5F871B"/>
    <w:rsid w:val="0E3F2D01"/>
    <w:rsid w:val="0F11D057"/>
    <w:rsid w:val="0F43C4C7"/>
    <w:rsid w:val="0F8AB032"/>
    <w:rsid w:val="0FB3C228"/>
    <w:rsid w:val="0FC89D16"/>
    <w:rsid w:val="0FD7224A"/>
    <w:rsid w:val="10BED5BA"/>
    <w:rsid w:val="11252F44"/>
    <w:rsid w:val="11315116"/>
    <w:rsid w:val="1192785F"/>
    <w:rsid w:val="11994FD0"/>
    <w:rsid w:val="11A08859"/>
    <w:rsid w:val="11A0AD92"/>
    <w:rsid w:val="11B3FED3"/>
    <w:rsid w:val="11C0FD38"/>
    <w:rsid w:val="1271F7D1"/>
    <w:rsid w:val="12F62E0B"/>
    <w:rsid w:val="135D6881"/>
    <w:rsid w:val="139230E8"/>
    <w:rsid w:val="13A6E190"/>
    <w:rsid w:val="1430FDF0"/>
    <w:rsid w:val="145CD006"/>
    <w:rsid w:val="14E9FB49"/>
    <w:rsid w:val="1573C80D"/>
    <w:rsid w:val="1576EC2A"/>
    <w:rsid w:val="15AD647B"/>
    <w:rsid w:val="15E468B8"/>
    <w:rsid w:val="162CFCB7"/>
    <w:rsid w:val="165AD11F"/>
    <w:rsid w:val="16C5A884"/>
    <w:rsid w:val="16DD4C78"/>
    <w:rsid w:val="16E1494F"/>
    <w:rsid w:val="16EC7996"/>
    <w:rsid w:val="17105A5A"/>
    <w:rsid w:val="17575397"/>
    <w:rsid w:val="17915368"/>
    <w:rsid w:val="17C05542"/>
    <w:rsid w:val="184D574C"/>
    <w:rsid w:val="1865BD12"/>
    <w:rsid w:val="18673195"/>
    <w:rsid w:val="18A77C33"/>
    <w:rsid w:val="1918AC63"/>
    <w:rsid w:val="19605F25"/>
    <w:rsid w:val="199271E1"/>
    <w:rsid w:val="199326DE"/>
    <w:rsid w:val="19CEAD1F"/>
    <w:rsid w:val="1AD1B61D"/>
    <w:rsid w:val="1B06C321"/>
    <w:rsid w:val="1B1729CC"/>
    <w:rsid w:val="1B3F18F2"/>
    <w:rsid w:val="1BDFA3F2"/>
    <w:rsid w:val="1C11F434"/>
    <w:rsid w:val="1CEF358C"/>
    <w:rsid w:val="1D43C159"/>
    <w:rsid w:val="1D8D6FF2"/>
    <w:rsid w:val="1DCEC744"/>
    <w:rsid w:val="1E223323"/>
    <w:rsid w:val="1E2F96C6"/>
    <w:rsid w:val="1EC2E9D8"/>
    <w:rsid w:val="1ECCD5AE"/>
    <w:rsid w:val="1F204DC0"/>
    <w:rsid w:val="1F659A1D"/>
    <w:rsid w:val="1F87EDE7"/>
    <w:rsid w:val="1FE8E4BA"/>
    <w:rsid w:val="1FEAD6F0"/>
    <w:rsid w:val="2013A339"/>
    <w:rsid w:val="20335014"/>
    <w:rsid w:val="20CE6695"/>
    <w:rsid w:val="20DE5E94"/>
    <w:rsid w:val="2118A103"/>
    <w:rsid w:val="22079B18"/>
    <w:rsid w:val="22554FAB"/>
    <w:rsid w:val="22EB5D82"/>
    <w:rsid w:val="22F25762"/>
    <w:rsid w:val="2309743A"/>
    <w:rsid w:val="2322EF30"/>
    <w:rsid w:val="23298F7E"/>
    <w:rsid w:val="23412771"/>
    <w:rsid w:val="23EF42F3"/>
    <w:rsid w:val="243B8D5F"/>
    <w:rsid w:val="2445D943"/>
    <w:rsid w:val="244CB3E9"/>
    <w:rsid w:val="24812AA4"/>
    <w:rsid w:val="2485AFED"/>
    <w:rsid w:val="24B78462"/>
    <w:rsid w:val="24D61D93"/>
    <w:rsid w:val="24EE0E62"/>
    <w:rsid w:val="24F798D0"/>
    <w:rsid w:val="2502D45E"/>
    <w:rsid w:val="25D75909"/>
    <w:rsid w:val="263AD1CF"/>
    <w:rsid w:val="264114FC"/>
    <w:rsid w:val="27124D9F"/>
    <w:rsid w:val="27211516"/>
    <w:rsid w:val="2747E2BA"/>
    <w:rsid w:val="275D7F53"/>
    <w:rsid w:val="27AF3D06"/>
    <w:rsid w:val="27DB90F7"/>
    <w:rsid w:val="27DC2597"/>
    <w:rsid w:val="285A8F97"/>
    <w:rsid w:val="28A44CDE"/>
    <w:rsid w:val="28A80295"/>
    <w:rsid w:val="28E1E327"/>
    <w:rsid w:val="2965BECF"/>
    <w:rsid w:val="2978B5BE"/>
    <w:rsid w:val="29A0706C"/>
    <w:rsid w:val="29D277D4"/>
    <w:rsid w:val="2A0F8855"/>
    <w:rsid w:val="2A10F669"/>
    <w:rsid w:val="2A231119"/>
    <w:rsid w:val="2A7F613D"/>
    <w:rsid w:val="2A913DE1"/>
    <w:rsid w:val="2ABD98C6"/>
    <w:rsid w:val="2B0E688D"/>
    <w:rsid w:val="2B2BF2AC"/>
    <w:rsid w:val="2B7263C8"/>
    <w:rsid w:val="2B809523"/>
    <w:rsid w:val="2B990E04"/>
    <w:rsid w:val="2C2E4F48"/>
    <w:rsid w:val="2C58635C"/>
    <w:rsid w:val="2CB4BA22"/>
    <w:rsid w:val="2CC7C30D"/>
    <w:rsid w:val="2D1CDC0E"/>
    <w:rsid w:val="2D60A40D"/>
    <w:rsid w:val="2D8207FC"/>
    <w:rsid w:val="2D8AF116"/>
    <w:rsid w:val="2D8F64D2"/>
    <w:rsid w:val="2DA3E241"/>
    <w:rsid w:val="2DB3987A"/>
    <w:rsid w:val="2DCCC0D7"/>
    <w:rsid w:val="2DCE8A72"/>
    <w:rsid w:val="2DD3E768"/>
    <w:rsid w:val="2DEE7255"/>
    <w:rsid w:val="2E01A653"/>
    <w:rsid w:val="2E74B9CE"/>
    <w:rsid w:val="2E8A66D7"/>
    <w:rsid w:val="2EBDA678"/>
    <w:rsid w:val="2EF470AC"/>
    <w:rsid w:val="2F04F82F"/>
    <w:rsid w:val="2F28D308"/>
    <w:rsid w:val="2F2DE5BA"/>
    <w:rsid w:val="2F3E3992"/>
    <w:rsid w:val="2F4D75A6"/>
    <w:rsid w:val="2F861374"/>
    <w:rsid w:val="2F8B4343"/>
    <w:rsid w:val="2FB48ACB"/>
    <w:rsid w:val="2FD200C1"/>
    <w:rsid w:val="2FF7F2FB"/>
    <w:rsid w:val="2FFCDA96"/>
    <w:rsid w:val="30B76179"/>
    <w:rsid w:val="31284052"/>
    <w:rsid w:val="31728CCC"/>
    <w:rsid w:val="317ED431"/>
    <w:rsid w:val="3206CAB1"/>
    <w:rsid w:val="322C116E"/>
    <w:rsid w:val="325B4497"/>
    <w:rsid w:val="32606DBE"/>
    <w:rsid w:val="32AA5844"/>
    <w:rsid w:val="32C4779C"/>
    <w:rsid w:val="32CC8D6C"/>
    <w:rsid w:val="32D71623"/>
    <w:rsid w:val="32E6F8DD"/>
    <w:rsid w:val="331FD461"/>
    <w:rsid w:val="33CBED32"/>
    <w:rsid w:val="33DA64C7"/>
    <w:rsid w:val="33FC3E1F"/>
    <w:rsid w:val="33FC92EC"/>
    <w:rsid w:val="34198BA1"/>
    <w:rsid w:val="3422D9FE"/>
    <w:rsid w:val="347762A0"/>
    <w:rsid w:val="34C2F505"/>
    <w:rsid w:val="34F6CBD5"/>
    <w:rsid w:val="35AF2B58"/>
    <w:rsid w:val="35D7D2BC"/>
    <w:rsid w:val="35FC61E1"/>
    <w:rsid w:val="3619D35F"/>
    <w:rsid w:val="3628DAF5"/>
    <w:rsid w:val="365E895F"/>
    <w:rsid w:val="3777FCFC"/>
    <w:rsid w:val="378ED6B6"/>
    <w:rsid w:val="3867581B"/>
    <w:rsid w:val="3887E380"/>
    <w:rsid w:val="38A1484B"/>
    <w:rsid w:val="38B3EA46"/>
    <w:rsid w:val="38E906E4"/>
    <w:rsid w:val="3917259C"/>
    <w:rsid w:val="39A22539"/>
    <w:rsid w:val="3A6307CD"/>
    <w:rsid w:val="3A6FA4C8"/>
    <w:rsid w:val="3BECA659"/>
    <w:rsid w:val="3BF5FCE2"/>
    <w:rsid w:val="3C0B7529"/>
    <w:rsid w:val="3C1CB10C"/>
    <w:rsid w:val="3C1E6CDC"/>
    <w:rsid w:val="3C25FE4C"/>
    <w:rsid w:val="3CBE647A"/>
    <w:rsid w:val="3D21AED6"/>
    <w:rsid w:val="3D43B3BD"/>
    <w:rsid w:val="3D7176B5"/>
    <w:rsid w:val="3DBBF902"/>
    <w:rsid w:val="3DE01F19"/>
    <w:rsid w:val="3E13BBB8"/>
    <w:rsid w:val="3E13F6EE"/>
    <w:rsid w:val="3E442EDC"/>
    <w:rsid w:val="3E6188A9"/>
    <w:rsid w:val="3E973825"/>
    <w:rsid w:val="3E9C7F56"/>
    <w:rsid w:val="3EF6F9D9"/>
    <w:rsid w:val="3EF8B574"/>
    <w:rsid w:val="3FA95493"/>
    <w:rsid w:val="3FCD4B87"/>
    <w:rsid w:val="40081F33"/>
    <w:rsid w:val="4042B249"/>
    <w:rsid w:val="4046FD15"/>
    <w:rsid w:val="40C18E6D"/>
    <w:rsid w:val="40C9F155"/>
    <w:rsid w:val="41305717"/>
    <w:rsid w:val="419A27CA"/>
    <w:rsid w:val="419D7F05"/>
    <w:rsid w:val="42065AD0"/>
    <w:rsid w:val="427E7F0E"/>
    <w:rsid w:val="42926880"/>
    <w:rsid w:val="42E8E2EC"/>
    <w:rsid w:val="44301258"/>
    <w:rsid w:val="44BCAB92"/>
    <w:rsid w:val="44D35C23"/>
    <w:rsid w:val="45DC4D9C"/>
    <w:rsid w:val="45DCBBAF"/>
    <w:rsid w:val="466F2C84"/>
    <w:rsid w:val="469AC04C"/>
    <w:rsid w:val="46DB80F4"/>
    <w:rsid w:val="46E61358"/>
    <w:rsid w:val="46FBB125"/>
    <w:rsid w:val="4700BDAB"/>
    <w:rsid w:val="47046B84"/>
    <w:rsid w:val="47414BB6"/>
    <w:rsid w:val="474F5753"/>
    <w:rsid w:val="475305F7"/>
    <w:rsid w:val="47B46678"/>
    <w:rsid w:val="47CD8EE6"/>
    <w:rsid w:val="485E06CE"/>
    <w:rsid w:val="48A03BE5"/>
    <w:rsid w:val="48DED415"/>
    <w:rsid w:val="49370E7C"/>
    <w:rsid w:val="494A4E76"/>
    <w:rsid w:val="495F5CF9"/>
    <w:rsid w:val="498315D7"/>
    <w:rsid w:val="498DA4E9"/>
    <w:rsid w:val="49941514"/>
    <w:rsid w:val="49D9C21E"/>
    <w:rsid w:val="49F8DBD0"/>
    <w:rsid w:val="4A029610"/>
    <w:rsid w:val="4A632CB2"/>
    <w:rsid w:val="4A706896"/>
    <w:rsid w:val="4A8990F3"/>
    <w:rsid w:val="4A8D6DB6"/>
    <w:rsid w:val="4B088A3B"/>
    <w:rsid w:val="4B4FCE30"/>
    <w:rsid w:val="4B5AC6E8"/>
    <w:rsid w:val="4B95A3A2"/>
    <w:rsid w:val="4B99B93B"/>
    <w:rsid w:val="4C0A2D72"/>
    <w:rsid w:val="4C1FF12F"/>
    <w:rsid w:val="4C32D4D6"/>
    <w:rsid w:val="4C962241"/>
    <w:rsid w:val="4CB3BC15"/>
    <w:rsid w:val="4CDB22BD"/>
    <w:rsid w:val="4D37D2A0"/>
    <w:rsid w:val="4D4C86EA"/>
    <w:rsid w:val="4DA93C97"/>
    <w:rsid w:val="4DB99C5B"/>
    <w:rsid w:val="4DD8A126"/>
    <w:rsid w:val="4E013153"/>
    <w:rsid w:val="4E142906"/>
    <w:rsid w:val="4E3CD06A"/>
    <w:rsid w:val="4E934042"/>
    <w:rsid w:val="4EBA51C8"/>
    <w:rsid w:val="4EC1D247"/>
    <w:rsid w:val="4F03F751"/>
    <w:rsid w:val="4F3DE6BA"/>
    <w:rsid w:val="4F5F4755"/>
    <w:rsid w:val="4FE50BAD"/>
    <w:rsid w:val="50A6442A"/>
    <w:rsid w:val="5109D1BD"/>
    <w:rsid w:val="517F5108"/>
    <w:rsid w:val="51BA2CEE"/>
    <w:rsid w:val="51E29C5F"/>
    <w:rsid w:val="52025571"/>
    <w:rsid w:val="524BC6C1"/>
    <w:rsid w:val="524BD801"/>
    <w:rsid w:val="527F9FA0"/>
    <w:rsid w:val="52F6C42C"/>
    <w:rsid w:val="5338E8F1"/>
    <w:rsid w:val="53674FE8"/>
    <w:rsid w:val="536B4945"/>
    <w:rsid w:val="53FB246D"/>
    <w:rsid w:val="540ED306"/>
    <w:rsid w:val="545148D9"/>
    <w:rsid w:val="546A422D"/>
    <w:rsid w:val="5479C123"/>
    <w:rsid w:val="54D2ADA4"/>
    <w:rsid w:val="54D47523"/>
    <w:rsid w:val="54FAA873"/>
    <w:rsid w:val="54FB04E2"/>
    <w:rsid w:val="5515EFB2"/>
    <w:rsid w:val="552D2827"/>
    <w:rsid w:val="552E8416"/>
    <w:rsid w:val="557D6EAE"/>
    <w:rsid w:val="559FC7A8"/>
    <w:rsid w:val="55AAA367"/>
    <w:rsid w:val="561511DF"/>
    <w:rsid w:val="5617E6B0"/>
    <w:rsid w:val="5679D223"/>
    <w:rsid w:val="567F138A"/>
    <w:rsid w:val="56A4D2AB"/>
    <w:rsid w:val="56F9749B"/>
    <w:rsid w:val="5702C235"/>
    <w:rsid w:val="587A8547"/>
    <w:rsid w:val="590D75AA"/>
    <w:rsid w:val="591865FD"/>
    <w:rsid w:val="594DE591"/>
    <w:rsid w:val="597F8311"/>
    <w:rsid w:val="59EDAE44"/>
    <w:rsid w:val="5A1682D1"/>
    <w:rsid w:val="5A78864F"/>
    <w:rsid w:val="5A869ACB"/>
    <w:rsid w:val="5AD6039D"/>
    <w:rsid w:val="5B2B69E0"/>
    <w:rsid w:val="5B69B538"/>
    <w:rsid w:val="5C4D8D56"/>
    <w:rsid w:val="5D14142F"/>
    <w:rsid w:val="5D25DB14"/>
    <w:rsid w:val="5DE4E406"/>
    <w:rsid w:val="5F1EDDC7"/>
    <w:rsid w:val="5F85A996"/>
    <w:rsid w:val="5F8886E8"/>
    <w:rsid w:val="60D8D6CC"/>
    <w:rsid w:val="6153821B"/>
    <w:rsid w:val="6217653F"/>
    <w:rsid w:val="623C9B6F"/>
    <w:rsid w:val="62CC46FA"/>
    <w:rsid w:val="62FC0223"/>
    <w:rsid w:val="63152A80"/>
    <w:rsid w:val="63397022"/>
    <w:rsid w:val="6363C105"/>
    <w:rsid w:val="636C8DA8"/>
    <w:rsid w:val="638355B3"/>
    <w:rsid w:val="6435B0F9"/>
    <w:rsid w:val="644005E2"/>
    <w:rsid w:val="646EAFC4"/>
    <w:rsid w:val="6496B229"/>
    <w:rsid w:val="6497D284"/>
    <w:rsid w:val="64A3AD61"/>
    <w:rsid w:val="6508093C"/>
    <w:rsid w:val="65085E09"/>
    <w:rsid w:val="65213199"/>
    <w:rsid w:val="654139C8"/>
    <w:rsid w:val="6589ACF5"/>
    <w:rsid w:val="65DE7240"/>
    <w:rsid w:val="662A6AC4"/>
    <w:rsid w:val="664612D2"/>
    <w:rsid w:val="66ABA1B8"/>
    <w:rsid w:val="673A6559"/>
    <w:rsid w:val="6754295E"/>
    <w:rsid w:val="67AA95EC"/>
    <w:rsid w:val="67B64AD8"/>
    <w:rsid w:val="67F10758"/>
    <w:rsid w:val="680F5911"/>
    <w:rsid w:val="682AAF72"/>
    <w:rsid w:val="6888838D"/>
    <w:rsid w:val="68B5DB9A"/>
    <w:rsid w:val="68BCDC39"/>
    <w:rsid w:val="690550A6"/>
    <w:rsid w:val="691389C0"/>
    <w:rsid w:val="69C67FD3"/>
    <w:rsid w:val="69F23651"/>
    <w:rsid w:val="69F4A2BC"/>
    <w:rsid w:val="6A3DF0A6"/>
    <w:rsid w:val="6A87411D"/>
    <w:rsid w:val="6A8FA324"/>
    <w:rsid w:val="6AAC6BEB"/>
    <w:rsid w:val="6AFC0AAB"/>
    <w:rsid w:val="6B13F0DE"/>
    <w:rsid w:val="6B296025"/>
    <w:rsid w:val="6B996403"/>
    <w:rsid w:val="6BAEB295"/>
    <w:rsid w:val="6C235163"/>
    <w:rsid w:val="6C75EF96"/>
    <w:rsid w:val="6C7A3D05"/>
    <w:rsid w:val="6CB20A78"/>
    <w:rsid w:val="6D7724FF"/>
    <w:rsid w:val="6E6750E5"/>
    <w:rsid w:val="6E6A9933"/>
    <w:rsid w:val="6EC5A774"/>
    <w:rsid w:val="6EC65AF3"/>
    <w:rsid w:val="6F12F560"/>
    <w:rsid w:val="6F509FFC"/>
    <w:rsid w:val="6F63FB31"/>
    <w:rsid w:val="6F9EAAB2"/>
    <w:rsid w:val="6FDA852B"/>
    <w:rsid w:val="70139DEA"/>
    <w:rsid w:val="7020D808"/>
    <w:rsid w:val="704EE108"/>
    <w:rsid w:val="70B3BF6E"/>
    <w:rsid w:val="70F79AC5"/>
    <w:rsid w:val="714A21D0"/>
    <w:rsid w:val="719F5C8D"/>
    <w:rsid w:val="71A51AE3"/>
    <w:rsid w:val="7204B3C0"/>
    <w:rsid w:val="721BE1D8"/>
    <w:rsid w:val="72437CA0"/>
    <w:rsid w:val="72D1D761"/>
    <w:rsid w:val="730518EA"/>
    <w:rsid w:val="73805120"/>
    <w:rsid w:val="741B5165"/>
    <w:rsid w:val="7442C519"/>
    <w:rsid w:val="744B9907"/>
    <w:rsid w:val="74A0E94B"/>
    <w:rsid w:val="74B1200C"/>
    <w:rsid w:val="752AEABC"/>
    <w:rsid w:val="75803B0B"/>
    <w:rsid w:val="7582028A"/>
    <w:rsid w:val="75B156EE"/>
    <w:rsid w:val="765645E6"/>
    <w:rsid w:val="76799DE4"/>
    <w:rsid w:val="76DCB712"/>
    <w:rsid w:val="76E886CC"/>
    <w:rsid w:val="7762BDF6"/>
    <w:rsid w:val="777D6F6D"/>
    <w:rsid w:val="77F9EECB"/>
    <w:rsid w:val="780B06D2"/>
    <w:rsid w:val="786860E2"/>
    <w:rsid w:val="78A8C519"/>
    <w:rsid w:val="78B5E940"/>
    <w:rsid w:val="791B29C4"/>
    <w:rsid w:val="7966DE3D"/>
    <w:rsid w:val="796F7F0F"/>
    <w:rsid w:val="79A6D733"/>
    <w:rsid w:val="79C52F5F"/>
    <w:rsid w:val="79EA5543"/>
    <w:rsid w:val="7A44E520"/>
    <w:rsid w:val="7A4A2586"/>
    <w:rsid w:val="7A5C01F6"/>
    <w:rsid w:val="7AB29863"/>
    <w:rsid w:val="7B261D70"/>
    <w:rsid w:val="7B28BA03"/>
    <w:rsid w:val="7B297F37"/>
    <w:rsid w:val="7B2B2FD0"/>
    <w:rsid w:val="7B2F3888"/>
    <w:rsid w:val="7B686A7B"/>
    <w:rsid w:val="7BA90AB0"/>
    <w:rsid w:val="7BD24B27"/>
    <w:rsid w:val="7BDEA7B1"/>
    <w:rsid w:val="7CB28539"/>
    <w:rsid w:val="7CC36AA0"/>
    <w:rsid w:val="7CC38F05"/>
    <w:rsid w:val="7CC54F98"/>
    <w:rsid w:val="7CFE63B8"/>
    <w:rsid w:val="7D1A6E5B"/>
    <w:rsid w:val="7D8423C2"/>
    <w:rsid w:val="7DF69D9D"/>
    <w:rsid w:val="7E439DBD"/>
    <w:rsid w:val="7E810BBC"/>
    <w:rsid w:val="7E86C868"/>
    <w:rsid w:val="7EB42942"/>
    <w:rsid w:val="7EDC2C24"/>
    <w:rsid w:val="7F47C816"/>
    <w:rsid w:val="7FB8D23F"/>
    <w:rsid w:val="7FC60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3C80D"/>
  <w15:chartTrackingRefBased/>
  <w15:docId w15:val="{07B5A62E-9CDB-4DAE-9373-131291094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62626" w:themeColor="text1" w:themeTint="D9"/>
        <w:sz w:val="19"/>
        <w:szCs w:val="19"/>
        <w:lang w:val="en-US" w:eastAsia="ja-JP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5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6ABBE0" w:themeColor="accent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96CE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pPr>
      <w:spacing w:after="120" w:line="240" w:lineRule="auto"/>
      <w:contextualSpacing/>
    </w:pPr>
    <w:rPr>
      <w:rFonts w:asciiTheme="majorHAnsi" w:eastAsiaTheme="majorEastAsia" w:hAnsiTheme="majorHAnsi" w:cstheme="majorBidi"/>
      <w:color w:val="0096CE" w:themeColor="accent1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6"/>
    <w:rPr>
      <w:rFonts w:asciiTheme="majorHAnsi" w:eastAsiaTheme="majorEastAsia" w:hAnsiTheme="majorHAnsi" w:cstheme="majorBidi"/>
      <w:color w:val="0096CE" w:themeColor="accent1"/>
      <w:kern w:val="28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7"/>
    <w:unhideWhenUsed/>
    <w:qFormat/>
    <w:pPr>
      <w:numPr>
        <w:ilvl w:val="1"/>
      </w:numPr>
      <w:spacing w:after="120" w:line="240" w:lineRule="auto"/>
      <w:contextualSpacing/>
    </w:pPr>
    <w:rPr>
      <w:color w:val="404040" w:themeColor="text1" w:themeTint="BF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7"/>
    <w:rPr>
      <w:color w:val="404040" w:themeColor="text1" w:themeTint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5"/>
    <w:rPr>
      <w:rFonts w:asciiTheme="majorHAnsi" w:eastAsiaTheme="majorEastAsia" w:hAnsiTheme="majorHAnsi" w:cstheme="majorBidi"/>
      <w:color w:val="6ABBE0" w:themeColor="accent4"/>
      <w:sz w:val="28"/>
      <w:szCs w:val="28"/>
    </w:rPr>
  </w:style>
  <w:style w:type="character" w:styleId="Strong">
    <w:name w:val="Strong"/>
    <w:basedOn w:val="DefaultParagraphFont"/>
    <w:uiPriority w:val="6"/>
    <w:unhideWhenUsed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096CE" w:themeColor="accent1"/>
      <w:sz w:val="24"/>
      <w:szCs w:val="24"/>
    </w:rPr>
  </w:style>
  <w:style w:type="paragraph" w:customStyle="1" w:styleId="ContactInfo">
    <w:name w:val="Contact Info"/>
    <w:basedOn w:val="Normal"/>
    <w:uiPriority w:val="8"/>
    <w:qFormat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jc w:val="right"/>
    </w:pPr>
    <w:rPr>
      <w:b/>
      <w:bCs/>
      <w:noProof/>
      <w:color w:val="0096CE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b/>
      <w:bCs/>
      <w:noProof/>
      <w:color w:val="0096CE" w:themeColor="accent1"/>
    </w:rPr>
  </w:style>
  <w:style w:type="paragraph" w:styleId="Date">
    <w:name w:val="Date"/>
    <w:basedOn w:val="Normal"/>
    <w:next w:val="Normal"/>
    <w:link w:val="DateChar"/>
    <w:uiPriority w:val="6"/>
    <w:unhideWhenUsed/>
    <w:qFormat/>
    <w:pPr>
      <w:jc w:val="right"/>
    </w:pPr>
  </w:style>
  <w:style w:type="character" w:customStyle="1" w:styleId="DateChar">
    <w:name w:val="Date Char"/>
    <w:basedOn w:val="DefaultParagraphFont"/>
    <w:link w:val="Date"/>
    <w:uiPriority w:val="6"/>
  </w:style>
  <w:style w:type="character" w:styleId="Hyperlink">
    <w:name w:val="Hyperlink"/>
    <w:basedOn w:val="DefaultParagraphFont"/>
    <w:uiPriority w:val="99"/>
    <w:unhideWhenUsed/>
    <w:rPr>
      <w:color w:val="0089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475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linkedin.com/in/jlsnow301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github.com/jlsnow301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lsnow.301@gmail.com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jlsnow301.github.io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Blue Resume">
      <a:dk1>
        <a:sysClr val="windowText" lastClr="000000"/>
      </a:dk1>
      <a:lt1>
        <a:sysClr val="window" lastClr="FFFFFF"/>
      </a:lt1>
      <a:dk2>
        <a:srgbClr val="071F28"/>
      </a:dk2>
      <a:lt2>
        <a:srgbClr val="E5E6DA"/>
      </a:lt2>
      <a:accent1>
        <a:srgbClr val="0096CE"/>
      </a:accent1>
      <a:accent2>
        <a:srgbClr val="94A545"/>
      </a:accent2>
      <a:accent3>
        <a:srgbClr val="CDDA09"/>
      </a:accent3>
      <a:accent4>
        <a:srgbClr val="6ABBE0"/>
      </a:accent4>
      <a:accent5>
        <a:srgbClr val="FF6927"/>
      </a:accent5>
      <a:accent6>
        <a:srgbClr val="8A479B"/>
      </a:accent6>
      <a:hlink>
        <a:srgbClr val="0089C1"/>
      </a:hlink>
      <a:folHlink>
        <a:srgbClr val="8A479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9C99A0A-D2E7-4D04-883E-7AF5A082F513}">
  <we:reference id="wa102925879" version="1.2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750BEF1EE17E4AA38A443BCCEBD676" ma:contentTypeVersion="4" ma:contentTypeDescription="Create a new document." ma:contentTypeScope="" ma:versionID="b5b43e3129e1c60a7072acaca207060b">
  <xsd:schema xmlns:xsd="http://www.w3.org/2001/XMLSchema" xmlns:xs="http://www.w3.org/2001/XMLSchema" xmlns:p="http://schemas.microsoft.com/office/2006/metadata/properties" xmlns:ns3="703a3ebd-43cf-4335-9a46-753bf6923ea9" targetNamespace="http://schemas.microsoft.com/office/2006/metadata/properties" ma:root="true" ma:fieldsID="05c5d2bb5bec7bd9acd5ff0111b02184" ns3:_="">
    <xsd:import namespace="703a3ebd-43cf-4335-9a46-753bf6923e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3a3ebd-43cf-4335-9a46-753bf6923e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78A368-3D41-40D1-9D86-9D013AA1B3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3a3ebd-43cf-4335-9a46-753bf6923e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86FD19-0EC1-4FDE-9EC5-D8274F20CAE7}">
  <ds:schemaRefs>
    <ds:schemaRef ds:uri="http://schemas.openxmlformats.org/package/2006/metadata/core-properties"/>
    <ds:schemaRef ds:uri="http://schemas.microsoft.com/office/2006/metadata/properties"/>
    <ds:schemaRef ds:uri="http://purl.org/dc/terms/"/>
    <ds:schemaRef ds:uri="703a3ebd-43cf-4335-9a46-753bf6923ea9"/>
    <ds:schemaRef ds:uri="http://purl.org/dc/elements/1.1/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B381D9D-EFED-4B84-8A91-8A9AAE9953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6</Words>
  <Characters>225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ow, Jeremiah L</dc:creator>
  <cp:keywords/>
  <dc:description/>
  <cp:lastModifiedBy>Jeremiah Snow</cp:lastModifiedBy>
  <cp:revision>2</cp:revision>
  <cp:lastPrinted>2022-02-16T22:52:00Z</cp:lastPrinted>
  <dcterms:created xsi:type="dcterms:W3CDTF">2022-07-18T20:43:00Z</dcterms:created>
  <dcterms:modified xsi:type="dcterms:W3CDTF">2022-07-18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750BEF1EE17E4AA38A443BCCEBD676</vt:lpwstr>
  </property>
</Properties>
</file>